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69F71" w14:textId="77777777" w:rsidR="00DD5BB8" w:rsidRPr="00BA02FA" w:rsidRDefault="00DD5BB8" w:rsidP="00DD5BB8">
      <w:pPr>
        <w:spacing w:after="0"/>
        <w:rPr>
          <w:lang w:val="en"/>
        </w:rPr>
      </w:pPr>
      <w:r w:rsidRPr="00BA02FA">
        <w:rPr>
          <w:lang w:val="en"/>
        </w:rPr>
        <w:t>Full Name:</w:t>
      </w:r>
      <w:r>
        <w:rPr>
          <w:lang w:val="en"/>
        </w:rPr>
        <w:t xml:space="preserve"> </w:t>
      </w:r>
      <w:r w:rsidRPr="00BA02FA">
        <w:rPr>
          <w:lang w:val="en"/>
        </w:rPr>
        <w:t>_____________________________________________________________________</w:t>
      </w:r>
    </w:p>
    <w:p w14:paraId="231F68AD" w14:textId="77777777" w:rsidR="00DD5BB8" w:rsidRPr="00BA02FA" w:rsidRDefault="00DD5BB8" w:rsidP="00DD5BB8">
      <w:pPr>
        <w:spacing w:after="0"/>
        <w:rPr>
          <w:lang w:val="en"/>
        </w:rPr>
      </w:pPr>
    </w:p>
    <w:p w14:paraId="06FF83CA" w14:textId="77777777" w:rsidR="00DD5BB8" w:rsidRPr="00BA02FA" w:rsidRDefault="00DD5BB8" w:rsidP="00DD5BB8">
      <w:pPr>
        <w:spacing w:after="0"/>
        <w:rPr>
          <w:lang w:val="en"/>
        </w:rPr>
      </w:pPr>
      <w:r w:rsidRPr="00BA02FA">
        <w:rPr>
          <w:lang w:val="en"/>
        </w:rPr>
        <w:t>Today’s date:  _____ / _____ / ________</w:t>
      </w:r>
      <w:r w:rsidRPr="00BA02FA">
        <w:rPr>
          <w:lang w:val="en"/>
        </w:rPr>
        <w:tab/>
        <w:t xml:space="preserve">                     Birthdate:  _____ / _____ / ________</w:t>
      </w:r>
      <w:r w:rsidRPr="00BA02FA">
        <w:rPr>
          <w:lang w:val="en"/>
        </w:rPr>
        <w:tab/>
      </w:r>
    </w:p>
    <w:p w14:paraId="136F8A6E" w14:textId="77777777" w:rsidR="00DD5BB8" w:rsidRPr="00BA02FA" w:rsidRDefault="00DD5BB8" w:rsidP="00DD5BB8">
      <w:pPr>
        <w:spacing w:after="0"/>
        <w:rPr>
          <w:i/>
          <w:lang w:val="en"/>
        </w:rPr>
      </w:pPr>
      <w:r w:rsidRPr="00BA02FA">
        <w:rPr>
          <w:lang w:val="en"/>
        </w:rPr>
        <w:tab/>
        <w:t xml:space="preserve">           </w:t>
      </w:r>
      <w:r w:rsidRPr="00BA02FA">
        <w:rPr>
          <w:i/>
          <w:lang w:val="en"/>
        </w:rPr>
        <w:t>Month</w:t>
      </w:r>
      <w:r w:rsidRPr="00BA02FA">
        <w:rPr>
          <w:i/>
          <w:lang w:val="en"/>
        </w:rPr>
        <w:tab/>
        <w:t>Day</w:t>
      </w:r>
      <w:proofErr w:type="gramStart"/>
      <w:r w:rsidRPr="00BA02FA">
        <w:rPr>
          <w:i/>
          <w:lang w:val="en"/>
        </w:rPr>
        <w:tab/>
        <w:t xml:space="preserve">  Year</w:t>
      </w:r>
      <w:proofErr w:type="gramEnd"/>
      <w:r w:rsidRPr="00BA02FA">
        <w:rPr>
          <w:lang w:val="en"/>
        </w:rPr>
        <w:tab/>
      </w:r>
      <w:r w:rsidRPr="00BA02FA">
        <w:rPr>
          <w:lang w:val="en"/>
        </w:rPr>
        <w:tab/>
      </w:r>
      <w:r w:rsidRPr="00BA02FA">
        <w:rPr>
          <w:lang w:val="en"/>
        </w:rPr>
        <w:tab/>
      </w:r>
      <w:r w:rsidRPr="00BA02FA">
        <w:rPr>
          <w:lang w:val="en"/>
        </w:rPr>
        <w:tab/>
        <w:t xml:space="preserve">          </w:t>
      </w:r>
      <w:r w:rsidRPr="00BA02FA">
        <w:rPr>
          <w:i/>
          <w:lang w:val="en"/>
        </w:rPr>
        <w:t>Month       Day</w:t>
      </w:r>
      <w:r w:rsidRPr="00BA02FA">
        <w:rPr>
          <w:i/>
          <w:lang w:val="en"/>
        </w:rPr>
        <w:tab/>
        <w:t xml:space="preserve">     Year</w:t>
      </w:r>
    </w:p>
    <w:p w14:paraId="391E55F8" w14:textId="77777777" w:rsidR="00DD5BB8" w:rsidRPr="00BA02FA" w:rsidRDefault="00DD5BB8" w:rsidP="00DD5BB8">
      <w:pPr>
        <w:spacing w:after="0"/>
        <w:rPr>
          <w:lang w:val="en"/>
        </w:rPr>
      </w:pPr>
    </w:p>
    <w:p w14:paraId="5BD4EF89" w14:textId="77777777" w:rsidR="00DD5BB8" w:rsidRPr="00BA02FA" w:rsidRDefault="00DD5BB8" w:rsidP="00DD5BB8">
      <w:pPr>
        <w:spacing w:after="0"/>
        <w:rPr>
          <w:lang w:val="en"/>
        </w:rPr>
      </w:pPr>
      <w:r w:rsidRPr="00BA02FA">
        <w:rPr>
          <w:lang w:val="en"/>
        </w:rPr>
        <w:t xml:space="preserve">Address: </w:t>
      </w:r>
      <w:r>
        <w:rPr>
          <w:lang w:val="en"/>
        </w:rPr>
        <w:t xml:space="preserve"> </w:t>
      </w:r>
      <w:r w:rsidRPr="00BA02FA">
        <w:rPr>
          <w:lang w:val="en"/>
        </w:rPr>
        <w:t>__________________________________________________________________________</w:t>
      </w:r>
    </w:p>
    <w:p w14:paraId="12F6343D" w14:textId="77777777" w:rsidR="00DD5BB8" w:rsidRPr="00BA02FA" w:rsidRDefault="00DD5BB8" w:rsidP="00DD5BB8">
      <w:pPr>
        <w:spacing w:after="0"/>
        <w:rPr>
          <w:lang w:val="en"/>
        </w:rPr>
      </w:pPr>
      <w:r w:rsidRPr="00BA02FA">
        <w:rPr>
          <w:lang w:val="en"/>
        </w:rPr>
        <w:tab/>
        <w:t xml:space="preserve">                  </w:t>
      </w:r>
      <w:r w:rsidRPr="00BA02FA">
        <w:rPr>
          <w:i/>
          <w:lang w:val="en"/>
        </w:rPr>
        <w:t>Street Address</w:t>
      </w:r>
      <w:r w:rsidRPr="00BA02FA">
        <w:rPr>
          <w:i/>
          <w:lang w:val="en"/>
        </w:rPr>
        <w:tab/>
      </w:r>
      <w:r w:rsidRPr="00BA02FA">
        <w:rPr>
          <w:i/>
          <w:lang w:val="en"/>
        </w:rPr>
        <w:tab/>
      </w:r>
      <w:r w:rsidRPr="00BA02FA">
        <w:rPr>
          <w:i/>
          <w:lang w:val="en"/>
        </w:rPr>
        <w:tab/>
      </w:r>
      <w:r w:rsidRPr="00BA02FA">
        <w:rPr>
          <w:i/>
          <w:lang w:val="en"/>
        </w:rPr>
        <w:tab/>
        <w:t xml:space="preserve">City </w:t>
      </w:r>
      <w:r w:rsidRPr="00BA02FA">
        <w:rPr>
          <w:i/>
          <w:lang w:val="en"/>
        </w:rPr>
        <w:tab/>
      </w:r>
      <w:r w:rsidRPr="00BA02FA">
        <w:rPr>
          <w:i/>
          <w:lang w:val="en"/>
        </w:rPr>
        <w:tab/>
        <w:t>State</w:t>
      </w:r>
      <w:r w:rsidRPr="00BA02FA">
        <w:rPr>
          <w:i/>
          <w:lang w:val="en"/>
        </w:rPr>
        <w:tab/>
        <w:t xml:space="preserve">   Zip Code</w:t>
      </w:r>
      <w:r w:rsidRPr="00BA02FA">
        <w:rPr>
          <w:lang w:val="en"/>
        </w:rPr>
        <w:tab/>
      </w:r>
    </w:p>
    <w:p w14:paraId="0A3EB6FE" w14:textId="77777777" w:rsidR="00DD5BB8" w:rsidRDefault="00DD5BB8" w:rsidP="00DD5BB8">
      <w:pPr>
        <w:spacing w:before="240" w:after="0" w:line="480" w:lineRule="auto"/>
        <w:rPr>
          <w:lang w:val="en"/>
        </w:rPr>
      </w:pPr>
      <w:r w:rsidRPr="006E1F86">
        <w:rPr>
          <w:lang w:val="en"/>
        </w:rPr>
        <w:t xml:space="preserve">Cell phone with area code: </w:t>
      </w:r>
      <w:r>
        <w:rPr>
          <w:lang w:val="en"/>
        </w:rPr>
        <w:tab/>
      </w:r>
      <w:r w:rsidRPr="006E1F86">
        <w:rPr>
          <w:lang w:val="en"/>
        </w:rPr>
        <w:t>________________________________________</w:t>
      </w:r>
    </w:p>
    <w:p w14:paraId="22FEF5E8" w14:textId="77777777" w:rsidR="00DD5BB8" w:rsidRPr="006E1F86" w:rsidRDefault="00DD5BB8" w:rsidP="00DD5BB8">
      <w:pPr>
        <w:spacing w:after="0" w:line="480" w:lineRule="auto"/>
        <w:rPr>
          <w:lang w:val="en"/>
        </w:rPr>
      </w:pPr>
      <w:r w:rsidRPr="006E1F86">
        <w:rPr>
          <w:lang w:val="en"/>
        </w:rPr>
        <w:t xml:space="preserve">Other number with area code: </w:t>
      </w:r>
      <w:r>
        <w:rPr>
          <w:lang w:val="en"/>
        </w:rPr>
        <w:tab/>
      </w:r>
      <w:r w:rsidRPr="006E1F86">
        <w:rPr>
          <w:lang w:val="en"/>
        </w:rPr>
        <w:t>________________________________________</w:t>
      </w:r>
    </w:p>
    <w:p w14:paraId="2A2C91A3" w14:textId="77777777" w:rsidR="00DD5BB8" w:rsidRPr="006E1F86" w:rsidRDefault="00DD5BB8" w:rsidP="00DD5BB8">
      <w:pPr>
        <w:spacing w:after="0" w:line="480" w:lineRule="auto"/>
        <w:rPr>
          <w:lang w:val="en"/>
        </w:rPr>
      </w:pPr>
      <w:r w:rsidRPr="006E1F86">
        <w:rPr>
          <w:lang w:val="en"/>
        </w:rPr>
        <w:t xml:space="preserve">Email address: </w:t>
      </w:r>
      <w:r>
        <w:rPr>
          <w:lang w:val="en"/>
        </w:rPr>
        <w:tab/>
      </w:r>
      <w:r>
        <w:rPr>
          <w:lang w:val="en"/>
        </w:rPr>
        <w:tab/>
      </w:r>
      <w:r>
        <w:rPr>
          <w:lang w:val="en"/>
        </w:rPr>
        <w:tab/>
      </w:r>
      <w:r w:rsidRPr="006E1F86">
        <w:rPr>
          <w:lang w:val="en"/>
        </w:rPr>
        <w:t>________________________________________</w:t>
      </w:r>
    </w:p>
    <w:p w14:paraId="0ADBD137" w14:textId="77777777" w:rsidR="00DD5BB8" w:rsidRPr="00B16006" w:rsidRDefault="00DD5BB8" w:rsidP="00DD5BB8">
      <w:pPr>
        <w:spacing w:after="0" w:line="480" w:lineRule="auto"/>
        <w:rPr>
          <w:u w:val="single"/>
          <w:lang w:val="en"/>
        </w:rPr>
      </w:pPr>
      <w:r w:rsidRPr="006E1F86">
        <w:rPr>
          <w:lang w:val="en"/>
        </w:rPr>
        <w:t xml:space="preserve">Place of Employment: </w:t>
      </w:r>
      <w:r>
        <w:rPr>
          <w:lang w:val="en"/>
        </w:rPr>
        <w:tab/>
      </w:r>
      <w:r>
        <w:rPr>
          <w:lang w:val="en"/>
        </w:rPr>
        <w:tab/>
      </w:r>
      <w:r w:rsidRPr="006E1F86">
        <w:rPr>
          <w:lang w:val="en"/>
        </w:rPr>
        <w:t>________________________________________</w:t>
      </w:r>
      <w:r>
        <w:rPr>
          <w:lang w:val="en"/>
        </w:rPr>
        <w:tab/>
      </w:r>
    </w:p>
    <w:p w14:paraId="2DF5EAE5" w14:textId="77777777" w:rsidR="00DD5BB8" w:rsidRPr="00BA02FA" w:rsidRDefault="00DD5BB8" w:rsidP="00DD5BB8">
      <w:pPr>
        <w:spacing w:after="0"/>
        <w:rPr>
          <w:b/>
          <w:lang w:val="en"/>
        </w:rPr>
      </w:pPr>
      <w:r>
        <w:rPr>
          <w:b/>
          <w:lang w:val="en"/>
        </w:rPr>
        <w:t>Mark the box with your preferred method of contact:</w:t>
      </w:r>
    </w:p>
    <w:p w14:paraId="4E412AB5" w14:textId="77777777" w:rsidR="00DD5BB8" w:rsidRDefault="00DD5BB8" w:rsidP="00DD5BB8">
      <w:pPr>
        <w:spacing w:after="0"/>
        <w:rPr>
          <w:lang w:val="en"/>
        </w:rPr>
      </w:pPr>
      <w:r w:rsidRPr="00BA02FA">
        <w:rPr>
          <w:rFonts w:ascii="Segoe UI Symbol" w:hAnsi="Segoe UI Symbol" w:cs="Segoe UI Symbol"/>
          <w:lang w:val="en"/>
        </w:rPr>
        <w:t>❐</w:t>
      </w:r>
      <w:r w:rsidRPr="00BA02FA">
        <w:rPr>
          <w:lang w:val="en"/>
        </w:rPr>
        <w:t xml:space="preserve"> </w:t>
      </w:r>
      <w:r>
        <w:rPr>
          <w:lang w:val="en"/>
        </w:rPr>
        <w:t>Call My Cell Phone</w:t>
      </w:r>
      <w:r>
        <w:rPr>
          <w:lang w:val="en"/>
        </w:rPr>
        <w:tab/>
      </w:r>
      <w:r w:rsidRPr="00BA02FA">
        <w:rPr>
          <w:rFonts w:ascii="Segoe UI Symbol" w:hAnsi="Segoe UI Symbol" w:cs="Segoe UI Symbol"/>
          <w:lang w:val="en"/>
        </w:rPr>
        <w:t>❐</w:t>
      </w:r>
      <w:r w:rsidRPr="00BA02FA">
        <w:rPr>
          <w:lang w:val="en"/>
        </w:rPr>
        <w:t xml:space="preserve"> </w:t>
      </w:r>
      <w:r>
        <w:rPr>
          <w:lang w:val="en"/>
        </w:rPr>
        <w:t>Text me</w:t>
      </w:r>
      <w:r>
        <w:rPr>
          <w:lang w:val="en"/>
        </w:rPr>
        <w:tab/>
      </w:r>
      <w:r w:rsidRPr="00BA02FA">
        <w:rPr>
          <w:rFonts w:ascii="Segoe UI Symbol" w:hAnsi="Segoe UI Symbol" w:cs="Segoe UI Symbol"/>
          <w:lang w:val="en"/>
        </w:rPr>
        <w:t>❐</w:t>
      </w:r>
      <w:r w:rsidRPr="00BA02FA">
        <w:rPr>
          <w:lang w:val="en"/>
        </w:rPr>
        <w:t xml:space="preserve"> </w:t>
      </w:r>
      <w:r>
        <w:rPr>
          <w:lang w:val="en"/>
        </w:rPr>
        <w:t>Email Me</w:t>
      </w:r>
      <w:r>
        <w:rPr>
          <w:lang w:val="en"/>
        </w:rPr>
        <w:tab/>
      </w:r>
      <w:r w:rsidRPr="00BA02FA">
        <w:rPr>
          <w:rFonts w:ascii="Segoe UI Symbol" w:hAnsi="Segoe UI Symbol" w:cs="Segoe UI Symbol"/>
          <w:lang w:val="en"/>
        </w:rPr>
        <w:t>❐</w:t>
      </w:r>
      <w:r>
        <w:rPr>
          <w:rFonts w:ascii="Segoe UI Symbol" w:hAnsi="Segoe UI Symbol" w:cs="Segoe UI Symbol"/>
          <w:lang w:val="en"/>
        </w:rPr>
        <w:t xml:space="preserve"> Call</w:t>
      </w:r>
      <w:r w:rsidRPr="00BA02FA">
        <w:rPr>
          <w:lang w:val="en"/>
        </w:rPr>
        <w:t xml:space="preserve"> </w:t>
      </w:r>
      <w:r>
        <w:rPr>
          <w:lang w:val="en"/>
        </w:rPr>
        <w:t>My Other Number</w:t>
      </w:r>
    </w:p>
    <w:p w14:paraId="35104197" w14:textId="77777777" w:rsidR="00DD5BB8" w:rsidRPr="00BA02FA" w:rsidRDefault="00DD5BB8" w:rsidP="00DD5BB8">
      <w:pPr>
        <w:spacing w:after="0"/>
        <w:rPr>
          <w:lang w:val="en"/>
        </w:rPr>
      </w:pPr>
    </w:p>
    <w:p w14:paraId="4BB0FD8B" w14:textId="77777777" w:rsidR="00DD5BB8" w:rsidRPr="00BA02FA" w:rsidRDefault="00DD5BB8" w:rsidP="00DD5BB8">
      <w:pPr>
        <w:spacing w:after="0"/>
        <w:rPr>
          <w:b/>
          <w:lang w:val="en"/>
        </w:rPr>
      </w:pPr>
      <w:r w:rsidRPr="00BA02FA">
        <w:rPr>
          <w:b/>
          <w:lang w:val="en"/>
        </w:rPr>
        <w:t>Please write “Yes” in the boxes corresponding to when you are available.</w:t>
      </w:r>
    </w:p>
    <w:tbl>
      <w:tblPr>
        <w:tblW w:w="945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50"/>
        <w:gridCol w:w="1050"/>
        <w:gridCol w:w="1065"/>
        <w:gridCol w:w="1140"/>
        <w:gridCol w:w="1110"/>
        <w:gridCol w:w="1185"/>
        <w:gridCol w:w="1185"/>
        <w:gridCol w:w="1265"/>
      </w:tblGrid>
      <w:tr w:rsidR="00DD5BB8" w:rsidRPr="00BA02FA" w14:paraId="5328D4AC" w14:textId="77777777" w:rsidTr="009C2C76">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FBA678" w14:textId="77777777" w:rsidR="00DD5BB8" w:rsidRPr="00BA02FA" w:rsidRDefault="00DD5BB8" w:rsidP="009C2C76">
            <w:pPr>
              <w:spacing w:after="0"/>
              <w:rPr>
                <w:lang w:val="en"/>
              </w:rPr>
            </w:pP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E35CA" w14:textId="77777777" w:rsidR="00DD5BB8" w:rsidRPr="00BA02FA" w:rsidRDefault="00DD5BB8" w:rsidP="009C2C76">
            <w:pPr>
              <w:spacing w:after="0"/>
              <w:jc w:val="center"/>
              <w:rPr>
                <w:lang w:val="en"/>
              </w:rPr>
            </w:pPr>
            <w:r w:rsidRPr="00BA02FA">
              <w:rPr>
                <w:lang w:val="en"/>
              </w:rPr>
              <w:t>Mon.</w:t>
            </w: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26B51" w14:textId="77777777" w:rsidR="00DD5BB8" w:rsidRPr="00BA02FA" w:rsidRDefault="00DD5BB8" w:rsidP="009C2C76">
            <w:pPr>
              <w:spacing w:after="0"/>
              <w:jc w:val="center"/>
              <w:rPr>
                <w:lang w:val="en"/>
              </w:rPr>
            </w:pPr>
            <w:r w:rsidRPr="00BA02FA">
              <w:rPr>
                <w:lang w:val="en"/>
              </w:rPr>
              <w:t>Tues.</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BA93E" w14:textId="77777777" w:rsidR="00DD5BB8" w:rsidRPr="00BA02FA" w:rsidRDefault="00DD5BB8" w:rsidP="009C2C76">
            <w:pPr>
              <w:spacing w:after="0"/>
              <w:jc w:val="center"/>
              <w:rPr>
                <w:lang w:val="en"/>
              </w:rPr>
            </w:pPr>
            <w:r w:rsidRPr="00BA02FA">
              <w:rPr>
                <w:lang w:val="en"/>
              </w:rPr>
              <w:t>Wed.</w:t>
            </w: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86673" w14:textId="77777777" w:rsidR="00DD5BB8" w:rsidRPr="00BA02FA" w:rsidRDefault="00DD5BB8" w:rsidP="009C2C76">
            <w:pPr>
              <w:spacing w:after="0"/>
              <w:jc w:val="center"/>
              <w:rPr>
                <w:lang w:val="en"/>
              </w:rPr>
            </w:pPr>
            <w:r w:rsidRPr="00BA02FA">
              <w:rPr>
                <w:lang w:val="en"/>
              </w:rPr>
              <w:t>Thurs.</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F02B9" w14:textId="77777777" w:rsidR="00DD5BB8" w:rsidRPr="00BA02FA" w:rsidRDefault="00DD5BB8" w:rsidP="009C2C76">
            <w:pPr>
              <w:spacing w:after="0"/>
              <w:jc w:val="center"/>
              <w:rPr>
                <w:lang w:val="en"/>
              </w:rPr>
            </w:pPr>
            <w:r w:rsidRPr="00BA02FA">
              <w:rPr>
                <w:lang w:val="en"/>
              </w:rPr>
              <w:t>Fri.</w:t>
            </w: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84ED8" w14:textId="77777777" w:rsidR="00DD5BB8" w:rsidRPr="00BA02FA" w:rsidRDefault="00DD5BB8" w:rsidP="009C2C76">
            <w:pPr>
              <w:spacing w:after="0"/>
              <w:jc w:val="center"/>
              <w:rPr>
                <w:lang w:val="en"/>
              </w:rPr>
            </w:pPr>
            <w:r w:rsidRPr="00BA02FA">
              <w:rPr>
                <w:lang w:val="en"/>
              </w:rPr>
              <w:t>Sat.</w:t>
            </w: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A593EE" w14:textId="77777777" w:rsidR="00DD5BB8" w:rsidRPr="00BA02FA" w:rsidRDefault="00DD5BB8" w:rsidP="009C2C76">
            <w:pPr>
              <w:spacing w:after="0"/>
              <w:jc w:val="center"/>
              <w:rPr>
                <w:lang w:val="en"/>
              </w:rPr>
            </w:pPr>
            <w:r w:rsidRPr="00BA02FA">
              <w:rPr>
                <w:lang w:val="en"/>
              </w:rPr>
              <w:t>Sun.</w:t>
            </w:r>
          </w:p>
        </w:tc>
      </w:tr>
      <w:tr w:rsidR="00DD5BB8" w:rsidRPr="00BA02FA" w14:paraId="70DC0375" w14:textId="77777777" w:rsidTr="009C2C76">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3A1B3" w14:textId="77777777" w:rsidR="00DD5BB8" w:rsidRPr="00BA02FA" w:rsidRDefault="00DD5BB8" w:rsidP="009C2C76">
            <w:pPr>
              <w:spacing w:after="0"/>
              <w:rPr>
                <w:lang w:val="en"/>
              </w:rPr>
            </w:pPr>
            <w:r w:rsidRPr="00BA02FA">
              <w:rPr>
                <w:lang w:val="en"/>
              </w:rPr>
              <w:t>Morning</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0F3A5A" w14:textId="77777777" w:rsidR="00DD5BB8" w:rsidRPr="00BA02FA" w:rsidRDefault="00DD5BB8" w:rsidP="009C2C76">
            <w:pPr>
              <w:spacing w:after="0"/>
              <w:rPr>
                <w:lang w:val="en"/>
              </w:rPr>
            </w:pP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3E5EDF" w14:textId="77777777" w:rsidR="00DD5BB8" w:rsidRPr="00BA02FA" w:rsidRDefault="00DD5BB8" w:rsidP="009C2C76">
            <w:pPr>
              <w:spacing w:after="0"/>
              <w:rPr>
                <w:lang w:val="en"/>
              </w:rPr>
            </w:pP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CA521F" w14:textId="77777777" w:rsidR="00DD5BB8" w:rsidRPr="00BA02FA" w:rsidRDefault="00DD5BB8" w:rsidP="009C2C76">
            <w:pPr>
              <w:spacing w:after="0"/>
              <w:rPr>
                <w:lang w:val="en"/>
              </w:rPr>
            </w:pP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D698B" w14:textId="77777777" w:rsidR="00DD5BB8" w:rsidRPr="00BA02FA" w:rsidRDefault="00DD5BB8"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86E41E" w14:textId="77777777" w:rsidR="00DD5BB8" w:rsidRPr="00BA02FA" w:rsidRDefault="00DD5BB8"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EA3F05" w14:textId="77777777" w:rsidR="00DD5BB8" w:rsidRPr="00BA02FA" w:rsidRDefault="00DD5BB8" w:rsidP="009C2C76">
            <w:pPr>
              <w:spacing w:after="0"/>
              <w:rPr>
                <w:lang w:val="en"/>
              </w:rPr>
            </w:pP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8080DA" w14:textId="77777777" w:rsidR="00DD5BB8" w:rsidRPr="00BA02FA" w:rsidRDefault="00DD5BB8" w:rsidP="009C2C76">
            <w:pPr>
              <w:spacing w:after="0"/>
              <w:rPr>
                <w:lang w:val="en"/>
              </w:rPr>
            </w:pPr>
          </w:p>
        </w:tc>
      </w:tr>
      <w:tr w:rsidR="00DD5BB8" w:rsidRPr="00BA02FA" w14:paraId="45B50903" w14:textId="77777777" w:rsidTr="009C2C76">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9EA8" w14:textId="77777777" w:rsidR="00DD5BB8" w:rsidRPr="00BA02FA" w:rsidRDefault="00DD5BB8" w:rsidP="009C2C76">
            <w:pPr>
              <w:spacing w:after="0"/>
              <w:rPr>
                <w:lang w:val="en"/>
              </w:rPr>
            </w:pPr>
            <w:r w:rsidRPr="00BA02FA">
              <w:rPr>
                <w:lang w:val="en"/>
              </w:rPr>
              <w:t>Afternoon</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C7650" w14:textId="77777777" w:rsidR="00DD5BB8" w:rsidRPr="00BA02FA" w:rsidRDefault="00DD5BB8" w:rsidP="009C2C76">
            <w:pPr>
              <w:spacing w:after="0"/>
              <w:rPr>
                <w:lang w:val="en"/>
              </w:rPr>
            </w:pP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93A864" w14:textId="77777777" w:rsidR="00DD5BB8" w:rsidRPr="00BA02FA" w:rsidRDefault="00DD5BB8" w:rsidP="009C2C76">
            <w:pPr>
              <w:spacing w:after="0"/>
              <w:rPr>
                <w:lang w:val="en"/>
              </w:rPr>
            </w:pP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AFC930" w14:textId="77777777" w:rsidR="00DD5BB8" w:rsidRPr="00BA02FA" w:rsidRDefault="00DD5BB8" w:rsidP="009C2C76">
            <w:pPr>
              <w:spacing w:after="0"/>
              <w:rPr>
                <w:lang w:val="en"/>
              </w:rPr>
            </w:pP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C60D81" w14:textId="77777777" w:rsidR="00DD5BB8" w:rsidRPr="00BA02FA" w:rsidRDefault="00DD5BB8"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0EA40" w14:textId="77777777" w:rsidR="00DD5BB8" w:rsidRPr="00BA02FA" w:rsidRDefault="00DD5BB8"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771AB" w14:textId="77777777" w:rsidR="00DD5BB8" w:rsidRPr="00BA02FA" w:rsidRDefault="00DD5BB8" w:rsidP="009C2C76">
            <w:pPr>
              <w:spacing w:after="0"/>
              <w:rPr>
                <w:lang w:val="en"/>
              </w:rPr>
            </w:pP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406D7C" w14:textId="77777777" w:rsidR="00DD5BB8" w:rsidRPr="00BA02FA" w:rsidRDefault="00DD5BB8" w:rsidP="009C2C76">
            <w:pPr>
              <w:spacing w:after="0"/>
              <w:rPr>
                <w:lang w:val="en"/>
              </w:rPr>
            </w:pPr>
          </w:p>
        </w:tc>
      </w:tr>
      <w:tr w:rsidR="00DD5BB8" w:rsidRPr="00BA02FA" w14:paraId="6C675C1F" w14:textId="77777777" w:rsidTr="009C2C76">
        <w:trPr>
          <w:trHeight w:val="12"/>
        </w:trPr>
        <w:tc>
          <w:tcPr>
            <w:tcW w:w="1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77F32" w14:textId="77777777" w:rsidR="00DD5BB8" w:rsidRPr="00BA02FA" w:rsidRDefault="00DD5BB8" w:rsidP="009C2C76">
            <w:pPr>
              <w:spacing w:after="0"/>
              <w:rPr>
                <w:lang w:val="en"/>
              </w:rPr>
            </w:pPr>
            <w:r w:rsidRPr="00BA02FA">
              <w:rPr>
                <w:lang w:val="en"/>
              </w:rPr>
              <w:t>Evening</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78976" w14:textId="77777777" w:rsidR="00DD5BB8" w:rsidRPr="00BA02FA" w:rsidRDefault="00DD5BB8" w:rsidP="009C2C76">
            <w:pPr>
              <w:spacing w:after="0"/>
              <w:rPr>
                <w:lang w:val="en"/>
              </w:rPr>
            </w:pPr>
          </w:p>
        </w:tc>
        <w:tc>
          <w:tcPr>
            <w:tcW w:w="10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716E12" w14:textId="77777777" w:rsidR="00DD5BB8" w:rsidRPr="00BA02FA" w:rsidRDefault="00DD5BB8" w:rsidP="009C2C76">
            <w:pPr>
              <w:spacing w:after="0"/>
              <w:rPr>
                <w:lang w:val="en"/>
              </w:rPr>
            </w:pP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8B2A1" w14:textId="77777777" w:rsidR="00DD5BB8" w:rsidRPr="00BA02FA" w:rsidRDefault="00DD5BB8" w:rsidP="009C2C76">
            <w:pPr>
              <w:spacing w:after="0"/>
              <w:rPr>
                <w:lang w:val="en"/>
              </w:rPr>
            </w:pPr>
          </w:p>
        </w:tc>
        <w:tc>
          <w:tcPr>
            <w:tcW w:w="11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9C1B4" w14:textId="77777777" w:rsidR="00DD5BB8" w:rsidRPr="00BA02FA" w:rsidRDefault="00DD5BB8"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8C991" w14:textId="77777777" w:rsidR="00DD5BB8" w:rsidRPr="00BA02FA" w:rsidRDefault="00DD5BB8" w:rsidP="009C2C76">
            <w:pPr>
              <w:spacing w:after="0"/>
              <w:rPr>
                <w:lang w:val="en"/>
              </w:rPr>
            </w:pPr>
          </w:p>
        </w:tc>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399BD7" w14:textId="77777777" w:rsidR="00DD5BB8" w:rsidRPr="00BA02FA" w:rsidRDefault="00DD5BB8" w:rsidP="009C2C76">
            <w:pPr>
              <w:spacing w:after="0"/>
              <w:rPr>
                <w:lang w:val="en"/>
              </w:rPr>
            </w:pPr>
          </w:p>
        </w:tc>
        <w:tc>
          <w:tcPr>
            <w:tcW w:w="1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1C4A9E" w14:textId="77777777" w:rsidR="00DD5BB8" w:rsidRPr="00BA02FA" w:rsidRDefault="00DD5BB8" w:rsidP="009C2C76">
            <w:pPr>
              <w:spacing w:after="0"/>
              <w:rPr>
                <w:lang w:val="en"/>
              </w:rPr>
            </w:pPr>
          </w:p>
        </w:tc>
      </w:tr>
    </w:tbl>
    <w:p w14:paraId="54461177" w14:textId="77777777" w:rsidR="00DD5BB8" w:rsidRDefault="00DD5BB8" w:rsidP="00DD5BB8">
      <w:pPr>
        <w:spacing w:after="0"/>
        <w:rPr>
          <w:lang w:val="en"/>
        </w:rPr>
      </w:pPr>
    </w:p>
    <w:p w14:paraId="1F18D3FB" w14:textId="77777777" w:rsidR="00DD5BB8" w:rsidRPr="00454568" w:rsidRDefault="00DD5BB8" w:rsidP="00DD5BB8">
      <w:pPr>
        <w:spacing w:after="0"/>
        <w:rPr>
          <w:b/>
          <w:lang w:val="en"/>
        </w:rPr>
      </w:pPr>
      <w:r w:rsidRPr="00BA02FA">
        <w:rPr>
          <w:b/>
          <w:lang w:val="en"/>
        </w:rPr>
        <w:t xml:space="preserve">Please list your children (age 18 and under) </w:t>
      </w:r>
    </w:p>
    <w:tbl>
      <w:tblPr>
        <w:tblW w:w="9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15"/>
        <w:gridCol w:w="2495"/>
        <w:gridCol w:w="3330"/>
      </w:tblGrid>
      <w:tr w:rsidR="00DD5BB8" w:rsidRPr="00BA02FA" w14:paraId="73905B8A" w14:textId="77777777" w:rsidTr="009C2C76">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8FE2E" w14:textId="77777777" w:rsidR="00DD5BB8" w:rsidRPr="00BA02FA" w:rsidRDefault="00DD5BB8" w:rsidP="009C2C76">
            <w:pPr>
              <w:spacing w:after="0"/>
              <w:rPr>
                <w:lang w:val="en"/>
              </w:rPr>
            </w:pPr>
            <w:r w:rsidRPr="00BA02FA">
              <w:rPr>
                <w:lang w:val="en"/>
              </w:rPr>
              <w:t>Child’s name</w:t>
            </w: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BF4D1" w14:textId="77777777" w:rsidR="00DD5BB8" w:rsidRPr="00BA02FA" w:rsidRDefault="00DD5BB8" w:rsidP="009C2C76">
            <w:pPr>
              <w:spacing w:after="0"/>
              <w:rPr>
                <w:lang w:val="en"/>
              </w:rPr>
            </w:pPr>
            <w:r w:rsidRPr="00BA02FA">
              <w:rPr>
                <w:lang w:val="en"/>
              </w:rPr>
              <w:t>Age</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BC20E" w14:textId="77777777" w:rsidR="00DD5BB8" w:rsidRPr="00BA02FA" w:rsidRDefault="00DD5BB8" w:rsidP="009C2C76">
            <w:pPr>
              <w:spacing w:after="0"/>
              <w:rPr>
                <w:lang w:val="en"/>
              </w:rPr>
            </w:pPr>
            <w:r w:rsidRPr="00BA02FA">
              <w:rPr>
                <w:lang w:val="en"/>
              </w:rPr>
              <w:t>Would attend children’s program?</w:t>
            </w:r>
          </w:p>
        </w:tc>
      </w:tr>
      <w:tr w:rsidR="00DD5BB8" w:rsidRPr="00BA02FA" w14:paraId="3BFA3D5C" w14:textId="77777777" w:rsidTr="009C2C76">
        <w:trPr>
          <w:trHeight w:val="78"/>
        </w:trPr>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4AFC7" w14:textId="77777777" w:rsidR="00DD5BB8" w:rsidRPr="00BA02FA" w:rsidRDefault="00DD5BB8" w:rsidP="009C2C76">
            <w:pPr>
              <w:spacing w:after="0" w:line="240" w:lineRule="auto"/>
              <w:rPr>
                <w:lang w:val="en"/>
              </w:rPr>
            </w:pP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A81579" w14:textId="77777777" w:rsidR="00DD5BB8" w:rsidRPr="00BA02FA" w:rsidRDefault="00DD5BB8" w:rsidP="009C2C76">
            <w:pPr>
              <w:spacing w:after="0" w:line="240" w:lineRule="auto"/>
              <w:rPr>
                <w:lang w:val="en"/>
              </w:rPr>
            </w:pP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C94ED" w14:textId="77777777" w:rsidR="00DD5BB8" w:rsidRPr="00BA02FA" w:rsidRDefault="00DD5BB8" w:rsidP="009C2C76">
            <w:pPr>
              <w:spacing w:after="0" w:line="240" w:lineRule="auto"/>
              <w:rPr>
                <w:lang w:val="en"/>
              </w:rPr>
            </w:pPr>
            <w:r w:rsidRPr="00BA02FA">
              <w:rPr>
                <w:rFonts w:ascii="Segoe UI Symbol" w:hAnsi="Segoe UI Symbol" w:cs="Segoe UI Symbol"/>
                <w:lang w:val="en"/>
              </w:rPr>
              <w:t>❐</w:t>
            </w:r>
            <w:r w:rsidRPr="00BA02FA">
              <w:rPr>
                <w:lang w:val="en"/>
              </w:rPr>
              <w:t xml:space="preserve"> Yes                </w:t>
            </w:r>
            <w:r w:rsidRPr="00BA02FA">
              <w:rPr>
                <w:rFonts w:ascii="Segoe UI Symbol" w:hAnsi="Segoe UI Symbol" w:cs="Segoe UI Symbol"/>
                <w:lang w:val="en"/>
              </w:rPr>
              <w:t>❐</w:t>
            </w:r>
            <w:r w:rsidRPr="00BA02FA">
              <w:rPr>
                <w:lang w:val="en"/>
              </w:rPr>
              <w:t xml:space="preserve"> No</w:t>
            </w:r>
          </w:p>
        </w:tc>
      </w:tr>
      <w:tr w:rsidR="00DD5BB8" w:rsidRPr="00BA02FA" w14:paraId="6B257CAF" w14:textId="77777777" w:rsidTr="009C2C76">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10D688" w14:textId="77777777" w:rsidR="00DD5BB8" w:rsidRPr="00BA02FA" w:rsidRDefault="00DD5BB8" w:rsidP="009C2C76">
            <w:pPr>
              <w:spacing w:after="0" w:line="240" w:lineRule="auto"/>
              <w:rPr>
                <w:lang w:val="en"/>
              </w:rPr>
            </w:pP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02C64B" w14:textId="77777777" w:rsidR="00DD5BB8" w:rsidRPr="00BA02FA" w:rsidRDefault="00DD5BB8" w:rsidP="009C2C76">
            <w:pPr>
              <w:spacing w:after="0" w:line="240" w:lineRule="auto"/>
              <w:rPr>
                <w:lang w:val="en"/>
              </w:rPr>
            </w:pP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E0F80" w14:textId="77777777" w:rsidR="00DD5BB8" w:rsidRPr="00BA02FA" w:rsidRDefault="00DD5BB8" w:rsidP="009C2C76">
            <w:pPr>
              <w:spacing w:after="0" w:line="240" w:lineRule="auto"/>
              <w:rPr>
                <w:lang w:val="en"/>
              </w:rPr>
            </w:pPr>
            <w:r w:rsidRPr="00BA02FA">
              <w:rPr>
                <w:rFonts w:ascii="Segoe UI Symbol" w:hAnsi="Segoe UI Symbol" w:cs="Segoe UI Symbol"/>
                <w:lang w:val="en"/>
              </w:rPr>
              <w:t>❐</w:t>
            </w:r>
            <w:r w:rsidRPr="00BA02FA">
              <w:rPr>
                <w:lang w:val="en"/>
              </w:rPr>
              <w:t xml:space="preserve"> Yes                </w:t>
            </w:r>
            <w:r w:rsidRPr="00BA02FA">
              <w:rPr>
                <w:rFonts w:ascii="Segoe UI Symbol" w:hAnsi="Segoe UI Symbol" w:cs="Segoe UI Symbol"/>
                <w:lang w:val="en"/>
              </w:rPr>
              <w:t>❐</w:t>
            </w:r>
            <w:r w:rsidRPr="00BA02FA">
              <w:rPr>
                <w:lang w:val="en"/>
              </w:rPr>
              <w:t xml:space="preserve"> No</w:t>
            </w:r>
          </w:p>
        </w:tc>
      </w:tr>
      <w:tr w:rsidR="00DD5BB8" w:rsidRPr="00BA02FA" w14:paraId="643D265D" w14:textId="77777777" w:rsidTr="009C2C76">
        <w:tc>
          <w:tcPr>
            <w:tcW w:w="36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2D47F4" w14:textId="77777777" w:rsidR="00DD5BB8" w:rsidRPr="00BA02FA" w:rsidRDefault="00DD5BB8" w:rsidP="009C2C76">
            <w:pPr>
              <w:spacing w:after="0" w:line="240" w:lineRule="auto"/>
              <w:rPr>
                <w:lang w:val="en"/>
              </w:rPr>
            </w:pPr>
          </w:p>
        </w:tc>
        <w:tc>
          <w:tcPr>
            <w:tcW w:w="2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2E1138" w14:textId="77777777" w:rsidR="00DD5BB8" w:rsidRPr="00BA02FA" w:rsidRDefault="00DD5BB8" w:rsidP="009C2C76">
            <w:pPr>
              <w:spacing w:after="0" w:line="240" w:lineRule="auto"/>
              <w:rPr>
                <w:lang w:val="en"/>
              </w:rPr>
            </w:pP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73FF3" w14:textId="77777777" w:rsidR="00DD5BB8" w:rsidRPr="00BA02FA" w:rsidRDefault="00DD5BB8" w:rsidP="009C2C76">
            <w:pPr>
              <w:spacing w:after="0" w:line="240" w:lineRule="auto"/>
              <w:rPr>
                <w:lang w:val="en"/>
              </w:rPr>
            </w:pPr>
            <w:r w:rsidRPr="00BA02FA">
              <w:rPr>
                <w:rFonts w:ascii="Segoe UI Symbol" w:hAnsi="Segoe UI Symbol" w:cs="Segoe UI Symbol"/>
                <w:lang w:val="en"/>
              </w:rPr>
              <w:t>❐</w:t>
            </w:r>
            <w:r w:rsidRPr="00BA02FA">
              <w:rPr>
                <w:lang w:val="en"/>
              </w:rPr>
              <w:t xml:space="preserve"> Yes                </w:t>
            </w:r>
            <w:r w:rsidRPr="00BA02FA">
              <w:rPr>
                <w:rFonts w:ascii="Segoe UI Symbol" w:hAnsi="Segoe UI Symbol" w:cs="Segoe UI Symbol"/>
                <w:lang w:val="en"/>
              </w:rPr>
              <w:t>❐</w:t>
            </w:r>
            <w:r w:rsidRPr="00BA02FA">
              <w:rPr>
                <w:lang w:val="en"/>
              </w:rPr>
              <w:t xml:space="preserve"> No</w:t>
            </w:r>
          </w:p>
        </w:tc>
      </w:tr>
    </w:tbl>
    <w:p w14:paraId="18F5BCDE" w14:textId="77777777" w:rsidR="00DD5BB8" w:rsidRPr="00BA02FA" w:rsidRDefault="00DD5BB8" w:rsidP="00DD5BB8">
      <w:pPr>
        <w:spacing w:after="0"/>
        <w:rPr>
          <w:lang w:val="en"/>
        </w:rPr>
      </w:pPr>
    </w:p>
    <w:p w14:paraId="265B4686" w14:textId="77777777" w:rsidR="00DD5BB8" w:rsidRPr="009A03B5" w:rsidRDefault="00DD5BB8" w:rsidP="00DD5BB8">
      <w:pPr>
        <w:spacing w:after="0"/>
        <w:rPr>
          <w:lang w:val="en"/>
        </w:rPr>
      </w:pPr>
      <w:r w:rsidRPr="009A03B5">
        <w:rPr>
          <w:lang w:val="en"/>
        </w:rPr>
        <w:t>Please list anyone else living in your home and their relation to you.</w:t>
      </w:r>
    </w:p>
    <w:p w14:paraId="16AD4D29" w14:textId="77777777" w:rsidR="00DD5BB8" w:rsidRDefault="00DD5BB8" w:rsidP="00DD5BB8">
      <w:pPr>
        <w:spacing w:after="0"/>
        <w:rPr>
          <w:lang w:val="en"/>
        </w:rPr>
      </w:pPr>
    </w:p>
    <w:tbl>
      <w:tblPr>
        <w:tblStyle w:val="TableGridLight"/>
        <w:tblW w:w="9540" w:type="dxa"/>
        <w:tblInd w:w="-5" w:type="dxa"/>
        <w:tblCellMar>
          <w:top w:w="29" w:type="dxa"/>
          <w:left w:w="43" w:type="dxa"/>
          <w:bottom w:w="29" w:type="dxa"/>
          <w:right w:w="43" w:type="dxa"/>
        </w:tblCellMar>
        <w:tblLook w:val="04A0" w:firstRow="1" w:lastRow="0" w:firstColumn="1" w:lastColumn="0" w:noHBand="0" w:noVBand="1"/>
      </w:tblPr>
      <w:tblGrid>
        <w:gridCol w:w="2430"/>
        <w:gridCol w:w="2160"/>
        <w:gridCol w:w="1395"/>
        <w:gridCol w:w="1777"/>
        <w:gridCol w:w="1778"/>
      </w:tblGrid>
      <w:tr w:rsidR="00DD5BB8" w:rsidRPr="00312AF5" w14:paraId="731896B6" w14:textId="77777777" w:rsidTr="009C2C76">
        <w:trPr>
          <w:trHeight w:val="332"/>
        </w:trPr>
        <w:tc>
          <w:tcPr>
            <w:tcW w:w="9540" w:type="dxa"/>
            <w:gridSpan w:val="5"/>
            <w:vAlign w:val="center"/>
          </w:tcPr>
          <w:p w14:paraId="1175E681" w14:textId="77777777" w:rsidR="00DD5BB8" w:rsidRPr="00601BDB" w:rsidRDefault="00DD5BB8" w:rsidP="009C2C76">
            <w:pPr>
              <w:jc w:val="center"/>
              <w:rPr>
                <w:rFonts w:eastAsia="Montserrat" w:cstheme="minorHAnsi"/>
                <w:b/>
                <w:bCs/>
                <w:sz w:val="24"/>
                <w:szCs w:val="24"/>
              </w:rPr>
            </w:pPr>
            <w:r w:rsidRPr="00B87056">
              <w:rPr>
                <w:rFonts w:eastAsia="Montserrat" w:cstheme="minorHAnsi"/>
                <w:b/>
                <w:bCs/>
                <w:sz w:val="24"/>
                <w:szCs w:val="24"/>
              </w:rPr>
              <w:lastRenderedPageBreak/>
              <w:t>202</w:t>
            </w:r>
            <w:r>
              <w:rPr>
                <w:rFonts w:eastAsia="Montserrat" w:cstheme="minorHAnsi"/>
                <w:b/>
                <w:bCs/>
                <w:sz w:val="24"/>
                <w:szCs w:val="24"/>
              </w:rPr>
              <w:t>1</w:t>
            </w:r>
            <w:r w:rsidRPr="00B87056">
              <w:rPr>
                <w:rFonts w:eastAsia="Montserrat" w:cstheme="minorHAnsi"/>
                <w:b/>
                <w:bCs/>
                <w:sz w:val="24"/>
                <w:szCs w:val="24"/>
              </w:rPr>
              <w:t xml:space="preserve"> Federal Poverty Guidelines</w:t>
            </w:r>
          </w:p>
        </w:tc>
      </w:tr>
      <w:tr w:rsidR="00DD5BB8" w:rsidRPr="00312AF5" w14:paraId="409BFEE2" w14:textId="77777777" w:rsidTr="009C2C76">
        <w:trPr>
          <w:trHeight w:val="278"/>
        </w:trPr>
        <w:tc>
          <w:tcPr>
            <w:tcW w:w="2430" w:type="dxa"/>
            <w:vAlign w:val="center"/>
          </w:tcPr>
          <w:p w14:paraId="115AB8A2"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Household Size</w:t>
            </w:r>
          </w:p>
        </w:tc>
        <w:tc>
          <w:tcPr>
            <w:tcW w:w="2160" w:type="dxa"/>
            <w:vAlign w:val="center"/>
          </w:tcPr>
          <w:p w14:paraId="6069E3B6"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100%</w:t>
            </w:r>
            <w:r>
              <w:rPr>
                <w:rFonts w:eastAsia="Montserrat" w:cstheme="minorHAnsi"/>
                <w:b/>
                <w:bCs/>
                <w:sz w:val="24"/>
                <w:szCs w:val="24"/>
              </w:rPr>
              <w:t xml:space="preserve"> (Poverty Line)</w:t>
            </w:r>
          </w:p>
        </w:tc>
        <w:tc>
          <w:tcPr>
            <w:tcW w:w="1395" w:type="dxa"/>
            <w:vAlign w:val="center"/>
          </w:tcPr>
          <w:p w14:paraId="5951942F"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150%</w:t>
            </w:r>
          </w:p>
        </w:tc>
        <w:tc>
          <w:tcPr>
            <w:tcW w:w="1777" w:type="dxa"/>
            <w:vAlign w:val="center"/>
          </w:tcPr>
          <w:p w14:paraId="29AEAB76"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185%</w:t>
            </w:r>
          </w:p>
        </w:tc>
        <w:tc>
          <w:tcPr>
            <w:tcW w:w="1778" w:type="dxa"/>
            <w:vAlign w:val="center"/>
          </w:tcPr>
          <w:p w14:paraId="2CF4A649"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200%</w:t>
            </w:r>
          </w:p>
        </w:tc>
      </w:tr>
      <w:tr w:rsidR="00DD5BB8" w:rsidRPr="00312AF5" w14:paraId="4F18F4B7" w14:textId="77777777" w:rsidTr="009C2C76">
        <w:trPr>
          <w:trHeight w:val="101"/>
        </w:trPr>
        <w:tc>
          <w:tcPr>
            <w:tcW w:w="2430" w:type="dxa"/>
            <w:vAlign w:val="center"/>
          </w:tcPr>
          <w:p w14:paraId="3B8DFF11"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1</w:t>
            </w:r>
          </w:p>
        </w:tc>
        <w:tc>
          <w:tcPr>
            <w:tcW w:w="2160" w:type="dxa"/>
          </w:tcPr>
          <w:p w14:paraId="517EF648"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12,880</w:t>
            </w:r>
          </w:p>
        </w:tc>
        <w:tc>
          <w:tcPr>
            <w:tcW w:w="1395" w:type="dxa"/>
          </w:tcPr>
          <w:p w14:paraId="0EBB1076"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19,320</w:t>
            </w:r>
          </w:p>
        </w:tc>
        <w:tc>
          <w:tcPr>
            <w:tcW w:w="1777" w:type="dxa"/>
          </w:tcPr>
          <w:p w14:paraId="39732C59"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23,828</w:t>
            </w:r>
          </w:p>
        </w:tc>
        <w:tc>
          <w:tcPr>
            <w:tcW w:w="1778" w:type="dxa"/>
          </w:tcPr>
          <w:p w14:paraId="127935FD"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25,760</w:t>
            </w:r>
          </w:p>
        </w:tc>
      </w:tr>
      <w:tr w:rsidR="00DD5BB8" w:rsidRPr="00312AF5" w14:paraId="4D87DDF1" w14:textId="77777777" w:rsidTr="009C2C76">
        <w:trPr>
          <w:trHeight w:val="101"/>
        </w:trPr>
        <w:tc>
          <w:tcPr>
            <w:tcW w:w="2430" w:type="dxa"/>
            <w:vAlign w:val="center"/>
          </w:tcPr>
          <w:p w14:paraId="0B70E71A"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2</w:t>
            </w:r>
          </w:p>
        </w:tc>
        <w:tc>
          <w:tcPr>
            <w:tcW w:w="2160" w:type="dxa"/>
          </w:tcPr>
          <w:p w14:paraId="055E8307"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17,420</w:t>
            </w:r>
          </w:p>
        </w:tc>
        <w:tc>
          <w:tcPr>
            <w:tcW w:w="1395" w:type="dxa"/>
          </w:tcPr>
          <w:p w14:paraId="15D547F6"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26,130</w:t>
            </w:r>
          </w:p>
        </w:tc>
        <w:tc>
          <w:tcPr>
            <w:tcW w:w="1777" w:type="dxa"/>
          </w:tcPr>
          <w:p w14:paraId="3236667C"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32,227</w:t>
            </w:r>
          </w:p>
        </w:tc>
        <w:tc>
          <w:tcPr>
            <w:tcW w:w="1778" w:type="dxa"/>
          </w:tcPr>
          <w:p w14:paraId="6C066CC6"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34,840</w:t>
            </w:r>
          </w:p>
        </w:tc>
      </w:tr>
      <w:tr w:rsidR="00DD5BB8" w:rsidRPr="00312AF5" w14:paraId="485721DF" w14:textId="77777777" w:rsidTr="009C2C76">
        <w:trPr>
          <w:trHeight w:val="101"/>
        </w:trPr>
        <w:tc>
          <w:tcPr>
            <w:tcW w:w="2430" w:type="dxa"/>
            <w:vAlign w:val="center"/>
          </w:tcPr>
          <w:p w14:paraId="705A43AF"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3</w:t>
            </w:r>
          </w:p>
        </w:tc>
        <w:tc>
          <w:tcPr>
            <w:tcW w:w="2160" w:type="dxa"/>
          </w:tcPr>
          <w:p w14:paraId="51E3884F"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21,960</w:t>
            </w:r>
          </w:p>
        </w:tc>
        <w:tc>
          <w:tcPr>
            <w:tcW w:w="1395" w:type="dxa"/>
          </w:tcPr>
          <w:p w14:paraId="20F122BB"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32,940</w:t>
            </w:r>
          </w:p>
        </w:tc>
        <w:tc>
          <w:tcPr>
            <w:tcW w:w="1777" w:type="dxa"/>
          </w:tcPr>
          <w:p w14:paraId="5DCE2637"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40,626</w:t>
            </w:r>
          </w:p>
        </w:tc>
        <w:tc>
          <w:tcPr>
            <w:tcW w:w="1778" w:type="dxa"/>
          </w:tcPr>
          <w:p w14:paraId="489CF45B"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43,920</w:t>
            </w:r>
          </w:p>
        </w:tc>
      </w:tr>
      <w:tr w:rsidR="00DD5BB8" w:rsidRPr="00312AF5" w14:paraId="269BE0B7" w14:textId="77777777" w:rsidTr="009C2C76">
        <w:trPr>
          <w:trHeight w:val="101"/>
        </w:trPr>
        <w:tc>
          <w:tcPr>
            <w:tcW w:w="2430" w:type="dxa"/>
            <w:vAlign w:val="center"/>
          </w:tcPr>
          <w:p w14:paraId="51BB478B"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4</w:t>
            </w:r>
          </w:p>
        </w:tc>
        <w:tc>
          <w:tcPr>
            <w:tcW w:w="2160" w:type="dxa"/>
          </w:tcPr>
          <w:p w14:paraId="18B4900B"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26,500</w:t>
            </w:r>
          </w:p>
        </w:tc>
        <w:tc>
          <w:tcPr>
            <w:tcW w:w="1395" w:type="dxa"/>
          </w:tcPr>
          <w:p w14:paraId="6206A2BA"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39,750</w:t>
            </w:r>
          </w:p>
        </w:tc>
        <w:tc>
          <w:tcPr>
            <w:tcW w:w="1777" w:type="dxa"/>
          </w:tcPr>
          <w:p w14:paraId="339DA445"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49,025</w:t>
            </w:r>
          </w:p>
        </w:tc>
        <w:tc>
          <w:tcPr>
            <w:tcW w:w="1778" w:type="dxa"/>
          </w:tcPr>
          <w:p w14:paraId="41B3B7B8"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53,000</w:t>
            </w:r>
          </w:p>
        </w:tc>
      </w:tr>
      <w:tr w:rsidR="00DD5BB8" w:rsidRPr="00312AF5" w14:paraId="26F273DD" w14:textId="77777777" w:rsidTr="009C2C76">
        <w:trPr>
          <w:trHeight w:val="101"/>
        </w:trPr>
        <w:tc>
          <w:tcPr>
            <w:tcW w:w="2430" w:type="dxa"/>
            <w:vAlign w:val="center"/>
          </w:tcPr>
          <w:p w14:paraId="4508A246"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5</w:t>
            </w:r>
          </w:p>
        </w:tc>
        <w:tc>
          <w:tcPr>
            <w:tcW w:w="2160" w:type="dxa"/>
          </w:tcPr>
          <w:p w14:paraId="77463071"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31,040</w:t>
            </w:r>
          </w:p>
        </w:tc>
        <w:tc>
          <w:tcPr>
            <w:tcW w:w="1395" w:type="dxa"/>
          </w:tcPr>
          <w:p w14:paraId="5ABD5729"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46,560</w:t>
            </w:r>
          </w:p>
        </w:tc>
        <w:tc>
          <w:tcPr>
            <w:tcW w:w="1777" w:type="dxa"/>
          </w:tcPr>
          <w:p w14:paraId="2CC5A054"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57,424</w:t>
            </w:r>
          </w:p>
        </w:tc>
        <w:tc>
          <w:tcPr>
            <w:tcW w:w="1778" w:type="dxa"/>
          </w:tcPr>
          <w:p w14:paraId="34A48797"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62,080</w:t>
            </w:r>
          </w:p>
        </w:tc>
      </w:tr>
      <w:tr w:rsidR="00DD5BB8" w:rsidRPr="00312AF5" w14:paraId="665211DE" w14:textId="77777777" w:rsidTr="009C2C76">
        <w:trPr>
          <w:trHeight w:val="101"/>
        </w:trPr>
        <w:tc>
          <w:tcPr>
            <w:tcW w:w="2430" w:type="dxa"/>
            <w:vAlign w:val="center"/>
          </w:tcPr>
          <w:p w14:paraId="3E53AE1E"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6</w:t>
            </w:r>
          </w:p>
        </w:tc>
        <w:tc>
          <w:tcPr>
            <w:tcW w:w="2160" w:type="dxa"/>
          </w:tcPr>
          <w:p w14:paraId="2B4B7DA8"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35,580</w:t>
            </w:r>
          </w:p>
        </w:tc>
        <w:tc>
          <w:tcPr>
            <w:tcW w:w="1395" w:type="dxa"/>
          </w:tcPr>
          <w:p w14:paraId="0A2057D2"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53,370</w:t>
            </w:r>
          </w:p>
        </w:tc>
        <w:tc>
          <w:tcPr>
            <w:tcW w:w="1777" w:type="dxa"/>
          </w:tcPr>
          <w:p w14:paraId="15D5D933"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65,823</w:t>
            </w:r>
          </w:p>
        </w:tc>
        <w:tc>
          <w:tcPr>
            <w:tcW w:w="1778" w:type="dxa"/>
          </w:tcPr>
          <w:p w14:paraId="47FA3F10"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71,160</w:t>
            </w:r>
          </w:p>
        </w:tc>
      </w:tr>
      <w:tr w:rsidR="00DD5BB8" w:rsidRPr="00312AF5" w14:paraId="3A2DC90E" w14:textId="77777777" w:rsidTr="009C2C76">
        <w:trPr>
          <w:trHeight w:val="101"/>
        </w:trPr>
        <w:tc>
          <w:tcPr>
            <w:tcW w:w="2430" w:type="dxa"/>
            <w:vAlign w:val="center"/>
          </w:tcPr>
          <w:p w14:paraId="75844F4E"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7</w:t>
            </w:r>
          </w:p>
        </w:tc>
        <w:tc>
          <w:tcPr>
            <w:tcW w:w="2160" w:type="dxa"/>
          </w:tcPr>
          <w:p w14:paraId="6FE3657C"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40,120</w:t>
            </w:r>
          </w:p>
        </w:tc>
        <w:tc>
          <w:tcPr>
            <w:tcW w:w="1395" w:type="dxa"/>
          </w:tcPr>
          <w:p w14:paraId="01B93385"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60,180</w:t>
            </w:r>
          </w:p>
        </w:tc>
        <w:tc>
          <w:tcPr>
            <w:tcW w:w="1777" w:type="dxa"/>
          </w:tcPr>
          <w:p w14:paraId="38FA3754"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74,222</w:t>
            </w:r>
          </w:p>
        </w:tc>
        <w:tc>
          <w:tcPr>
            <w:tcW w:w="1778" w:type="dxa"/>
          </w:tcPr>
          <w:p w14:paraId="72296C54"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80,240</w:t>
            </w:r>
          </w:p>
        </w:tc>
      </w:tr>
      <w:tr w:rsidR="00DD5BB8" w:rsidRPr="00312AF5" w14:paraId="3A71CE1A" w14:textId="77777777" w:rsidTr="009C2C76">
        <w:trPr>
          <w:trHeight w:val="101"/>
        </w:trPr>
        <w:tc>
          <w:tcPr>
            <w:tcW w:w="2430" w:type="dxa"/>
            <w:vAlign w:val="center"/>
          </w:tcPr>
          <w:p w14:paraId="0986DF5A" w14:textId="77777777" w:rsidR="00DD5BB8" w:rsidRPr="00B87056" w:rsidRDefault="00DD5BB8" w:rsidP="009C2C76">
            <w:pPr>
              <w:spacing w:line="259" w:lineRule="auto"/>
              <w:jc w:val="center"/>
              <w:rPr>
                <w:rFonts w:eastAsia="Montserrat" w:cstheme="minorHAnsi"/>
                <w:b/>
                <w:bCs/>
                <w:sz w:val="24"/>
                <w:szCs w:val="24"/>
              </w:rPr>
            </w:pPr>
            <w:r w:rsidRPr="00B87056">
              <w:rPr>
                <w:rFonts w:eastAsia="Montserrat" w:cstheme="minorHAnsi"/>
                <w:b/>
                <w:bCs/>
                <w:sz w:val="24"/>
                <w:szCs w:val="24"/>
              </w:rPr>
              <w:t>8</w:t>
            </w:r>
          </w:p>
        </w:tc>
        <w:tc>
          <w:tcPr>
            <w:tcW w:w="2160" w:type="dxa"/>
          </w:tcPr>
          <w:p w14:paraId="16333B31"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44,660</w:t>
            </w:r>
          </w:p>
        </w:tc>
        <w:tc>
          <w:tcPr>
            <w:tcW w:w="1395" w:type="dxa"/>
          </w:tcPr>
          <w:p w14:paraId="467282D1"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66,990</w:t>
            </w:r>
          </w:p>
        </w:tc>
        <w:tc>
          <w:tcPr>
            <w:tcW w:w="1777" w:type="dxa"/>
          </w:tcPr>
          <w:p w14:paraId="321178B9"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82,621</w:t>
            </w:r>
          </w:p>
        </w:tc>
        <w:tc>
          <w:tcPr>
            <w:tcW w:w="1778" w:type="dxa"/>
          </w:tcPr>
          <w:p w14:paraId="63512127" w14:textId="77777777" w:rsidR="00DD5BB8" w:rsidRPr="000E33F0" w:rsidRDefault="00DD5BB8" w:rsidP="009C2C76">
            <w:pPr>
              <w:spacing w:line="259" w:lineRule="auto"/>
              <w:jc w:val="center"/>
              <w:rPr>
                <w:rFonts w:eastAsia="Montserrat" w:cstheme="minorHAnsi"/>
                <w:sz w:val="24"/>
                <w:szCs w:val="24"/>
              </w:rPr>
            </w:pPr>
            <w:r w:rsidRPr="000E33F0">
              <w:rPr>
                <w:sz w:val="24"/>
                <w:szCs w:val="24"/>
              </w:rPr>
              <w:t>$89,320</w:t>
            </w:r>
          </w:p>
        </w:tc>
      </w:tr>
      <w:tr w:rsidR="00DD5BB8" w:rsidRPr="00312AF5" w14:paraId="49D1FF48" w14:textId="77777777" w:rsidTr="009C2C76">
        <w:trPr>
          <w:trHeight w:val="101"/>
        </w:trPr>
        <w:tc>
          <w:tcPr>
            <w:tcW w:w="2430" w:type="dxa"/>
            <w:vAlign w:val="center"/>
          </w:tcPr>
          <w:p w14:paraId="3AFC9BBB" w14:textId="77777777" w:rsidR="00DD5BB8" w:rsidRPr="00B87056" w:rsidRDefault="00DD5BB8" w:rsidP="009C2C76">
            <w:pPr>
              <w:jc w:val="center"/>
              <w:rPr>
                <w:rFonts w:eastAsia="Montserrat" w:cstheme="minorHAnsi"/>
                <w:b/>
                <w:bCs/>
                <w:sz w:val="24"/>
                <w:szCs w:val="24"/>
              </w:rPr>
            </w:pPr>
            <w:r w:rsidRPr="000E33F0">
              <w:rPr>
                <w:rFonts w:eastAsia="Montserrat" w:cstheme="minorHAnsi"/>
                <w:b/>
                <w:bCs/>
                <w:sz w:val="24"/>
                <w:szCs w:val="24"/>
              </w:rPr>
              <w:t>Add for each additional</w:t>
            </w:r>
          </w:p>
        </w:tc>
        <w:tc>
          <w:tcPr>
            <w:tcW w:w="2160" w:type="dxa"/>
          </w:tcPr>
          <w:p w14:paraId="07EF1813" w14:textId="77777777" w:rsidR="00DD5BB8" w:rsidRPr="000E33F0" w:rsidRDefault="00DD5BB8" w:rsidP="009C2C76">
            <w:pPr>
              <w:jc w:val="center"/>
              <w:rPr>
                <w:sz w:val="24"/>
                <w:szCs w:val="24"/>
              </w:rPr>
            </w:pPr>
            <w:r w:rsidRPr="000E33F0">
              <w:rPr>
                <w:sz w:val="24"/>
                <w:szCs w:val="24"/>
              </w:rPr>
              <w:t>$4,540</w:t>
            </w:r>
          </w:p>
        </w:tc>
        <w:tc>
          <w:tcPr>
            <w:tcW w:w="1395" w:type="dxa"/>
          </w:tcPr>
          <w:p w14:paraId="7A7B3AC9" w14:textId="77777777" w:rsidR="00DD5BB8" w:rsidRPr="000E33F0" w:rsidRDefault="00DD5BB8" w:rsidP="009C2C76">
            <w:pPr>
              <w:jc w:val="center"/>
              <w:rPr>
                <w:sz w:val="24"/>
                <w:szCs w:val="24"/>
              </w:rPr>
            </w:pPr>
            <w:r w:rsidRPr="000E33F0">
              <w:rPr>
                <w:sz w:val="24"/>
                <w:szCs w:val="24"/>
              </w:rPr>
              <w:t>$6,810</w:t>
            </w:r>
          </w:p>
        </w:tc>
        <w:tc>
          <w:tcPr>
            <w:tcW w:w="1777" w:type="dxa"/>
          </w:tcPr>
          <w:p w14:paraId="648B1F76" w14:textId="77777777" w:rsidR="00DD5BB8" w:rsidRPr="000E33F0" w:rsidRDefault="00DD5BB8" w:rsidP="009C2C76">
            <w:pPr>
              <w:jc w:val="center"/>
              <w:rPr>
                <w:sz w:val="24"/>
                <w:szCs w:val="24"/>
              </w:rPr>
            </w:pPr>
            <w:r w:rsidRPr="000E33F0">
              <w:rPr>
                <w:sz w:val="24"/>
                <w:szCs w:val="24"/>
              </w:rPr>
              <w:t>$8,399</w:t>
            </w:r>
          </w:p>
        </w:tc>
        <w:tc>
          <w:tcPr>
            <w:tcW w:w="1778" w:type="dxa"/>
          </w:tcPr>
          <w:p w14:paraId="4842E82E" w14:textId="77777777" w:rsidR="00DD5BB8" w:rsidRPr="000E33F0" w:rsidRDefault="00DD5BB8" w:rsidP="009C2C76">
            <w:pPr>
              <w:jc w:val="center"/>
              <w:rPr>
                <w:sz w:val="24"/>
                <w:szCs w:val="24"/>
              </w:rPr>
            </w:pPr>
            <w:r w:rsidRPr="000E33F0">
              <w:rPr>
                <w:sz w:val="24"/>
                <w:szCs w:val="24"/>
              </w:rPr>
              <w:t>$9,080</w:t>
            </w:r>
          </w:p>
        </w:tc>
      </w:tr>
    </w:tbl>
    <w:p w14:paraId="183B4D71" w14:textId="77777777" w:rsidR="00DD5BB8" w:rsidRDefault="00DD5BB8" w:rsidP="00DD5BB8">
      <w:pPr>
        <w:spacing w:after="0"/>
        <w:rPr>
          <w:rFonts w:ascii="Montserrat" w:eastAsia="Montserrat" w:hAnsi="Montserrat" w:cs="Montserrat"/>
        </w:rPr>
      </w:pPr>
    </w:p>
    <w:p w14:paraId="3616AB30" w14:textId="77777777" w:rsidR="00DD5BB8" w:rsidRDefault="00DD5BB8" w:rsidP="00DD5BB8">
      <w:pPr>
        <w:spacing w:after="0"/>
        <w:rPr>
          <w:rFonts w:ascii="Montserrat" w:eastAsia="Montserrat" w:hAnsi="Montserrat" w:cs="Montserrat"/>
        </w:rPr>
      </w:pPr>
    </w:p>
    <w:tbl>
      <w:tblPr>
        <w:tblStyle w:val="Current"/>
        <w:tblW w:w="9660" w:type="dxa"/>
        <w:tblInd w:w="-90" w:type="dxa"/>
        <w:tblLayout w:type="fixed"/>
        <w:tblLook w:val="0600" w:firstRow="0" w:lastRow="0" w:firstColumn="0" w:lastColumn="0" w:noHBand="1" w:noVBand="1"/>
      </w:tblPr>
      <w:tblGrid>
        <w:gridCol w:w="7560"/>
        <w:gridCol w:w="2100"/>
      </w:tblGrid>
      <w:tr w:rsidR="00DD5BB8" w:rsidRPr="000E33F0" w14:paraId="43B2379D" w14:textId="77777777" w:rsidTr="009C2C76">
        <w:trPr>
          <w:trHeight w:val="720"/>
        </w:trPr>
        <w:tc>
          <w:tcPr>
            <w:tcW w:w="7560" w:type="dxa"/>
            <w:vAlign w:val="center"/>
            <w:hideMark/>
          </w:tcPr>
          <w:p w14:paraId="1EB220B0" w14:textId="77777777" w:rsidR="00DD5BB8" w:rsidRPr="000E33F0" w:rsidRDefault="00DD5BB8" w:rsidP="009C2C76">
            <w:pPr>
              <w:rPr>
                <w:rFonts w:eastAsia="Montserrat" w:cstheme="minorHAnsi"/>
                <w:lang w:val="en"/>
              </w:rPr>
            </w:pPr>
            <w:r w:rsidRPr="00E54CDE">
              <w:rPr>
                <w:rFonts w:eastAsia="Montserrat" w:cstheme="minorHAnsi"/>
                <w:lang w:val="en"/>
              </w:rPr>
              <w:t>Is your household income above 200% of the Federal Poverty Level, or are you retired and financially stable?</w:t>
            </w:r>
          </w:p>
        </w:tc>
        <w:tc>
          <w:tcPr>
            <w:tcW w:w="2100" w:type="dxa"/>
            <w:vAlign w:val="center"/>
            <w:hideMark/>
          </w:tcPr>
          <w:p w14:paraId="329CC805" w14:textId="77777777" w:rsidR="00DD5BB8" w:rsidRPr="000E33F0" w:rsidRDefault="00DD5BB8" w:rsidP="009C2C76">
            <w:pPr>
              <w:rPr>
                <w:rFonts w:eastAsia="Montserrat" w:cstheme="minorHAnsi"/>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2F79C8B6" w14:textId="77777777" w:rsidTr="009C2C76">
        <w:trPr>
          <w:trHeight w:val="720"/>
        </w:trPr>
        <w:tc>
          <w:tcPr>
            <w:tcW w:w="7560" w:type="dxa"/>
            <w:vAlign w:val="center"/>
          </w:tcPr>
          <w:p w14:paraId="270C6D09" w14:textId="77777777" w:rsidR="00DD5BB8" w:rsidRPr="00E54CDE" w:rsidRDefault="00DD5BB8" w:rsidP="009C2C76">
            <w:pPr>
              <w:rPr>
                <w:rFonts w:eastAsia="Montserrat" w:cstheme="minorHAnsi"/>
                <w:lang w:val="en"/>
              </w:rPr>
            </w:pPr>
            <w:r>
              <w:rPr>
                <w:rFonts w:eastAsia="Montserrat" w:cstheme="minorHAnsi"/>
                <w:lang w:val="en"/>
              </w:rPr>
              <w:t>At least 18 years old</w:t>
            </w:r>
          </w:p>
        </w:tc>
        <w:tc>
          <w:tcPr>
            <w:tcW w:w="2100" w:type="dxa"/>
            <w:vAlign w:val="center"/>
          </w:tcPr>
          <w:p w14:paraId="22BFB46F"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2CFF5CF5" w14:textId="77777777" w:rsidTr="009C2C76">
        <w:trPr>
          <w:trHeight w:val="720"/>
        </w:trPr>
        <w:tc>
          <w:tcPr>
            <w:tcW w:w="7560" w:type="dxa"/>
            <w:vAlign w:val="center"/>
          </w:tcPr>
          <w:p w14:paraId="6E15C568" w14:textId="77777777" w:rsidR="00DD5BB8" w:rsidRDefault="00DD5BB8" w:rsidP="009C2C76">
            <w:pPr>
              <w:rPr>
                <w:rFonts w:eastAsia="Montserrat" w:cstheme="minorHAnsi"/>
                <w:lang w:val="en"/>
              </w:rPr>
            </w:pPr>
            <w:r>
              <w:rPr>
                <w:rFonts w:eastAsia="Montserrat" w:cstheme="minorHAnsi"/>
                <w:lang w:val="en"/>
              </w:rPr>
              <w:t>Speak and read English</w:t>
            </w:r>
          </w:p>
        </w:tc>
        <w:tc>
          <w:tcPr>
            <w:tcW w:w="2100" w:type="dxa"/>
            <w:vAlign w:val="center"/>
          </w:tcPr>
          <w:p w14:paraId="54431812"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464F1C01" w14:textId="77777777" w:rsidTr="009C2C76">
        <w:trPr>
          <w:trHeight w:val="720"/>
        </w:trPr>
        <w:tc>
          <w:tcPr>
            <w:tcW w:w="7560" w:type="dxa"/>
            <w:vAlign w:val="center"/>
          </w:tcPr>
          <w:p w14:paraId="5B9DE47D" w14:textId="77777777" w:rsidR="00DD5BB8" w:rsidRDefault="00DD5BB8" w:rsidP="009C2C76">
            <w:pPr>
              <w:rPr>
                <w:rFonts w:eastAsia="Montserrat" w:cstheme="minorHAnsi"/>
                <w:lang w:val="en"/>
              </w:rPr>
            </w:pPr>
            <w:r>
              <w:rPr>
                <w:rFonts w:eastAsia="Montserrat" w:cstheme="minorHAnsi"/>
                <w:lang w:val="en"/>
              </w:rPr>
              <w:t>Able to attend weekly classes or meetings</w:t>
            </w:r>
          </w:p>
        </w:tc>
        <w:tc>
          <w:tcPr>
            <w:tcW w:w="2100" w:type="dxa"/>
            <w:vAlign w:val="center"/>
          </w:tcPr>
          <w:p w14:paraId="5353862C"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7D4AB860" w14:textId="77777777" w:rsidTr="009C2C76">
        <w:trPr>
          <w:trHeight w:val="720"/>
        </w:trPr>
        <w:tc>
          <w:tcPr>
            <w:tcW w:w="7560" w:type="dxa"/>
            <w:vAlign w:val="center"/>
          </w:tcPr>
          <w:p w14:paraId="63F219EB" w14:textId="77777777" w:rsidR="00DD5BB8" w:rsidRDefault="00DD5BB8" w:rsidP="009C2C76">
            <w:pPr>
              <w:rPr>
                <w:rFonts w:eastAsia="Montserrat" w:cstheme="minorHAnsi"/>
                <w:lang w:val="en"/>
              </w:rPr>
            </w:pPr>
            <w:r>
              <w:rPr>
                <w:rFonts w:eastAsia="Montserrat" w:cstheme="minorHAnsi"/>
                <w:lang w:val="en"/>
              </w:rPr>
              <w:t>Motivated to learn and apply new ideas</w:t>
            </w:r>
          </w:p>
        </w:tc>
        <w:tc>
          <w:tcPr>
            <w:tcW w:w="2100" w:type="dxa"/>
            <w:vAlign w:val="center"/>
          </w:tcPr>
          <w:p w14:paraId="59D9381E"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7AE54BF8" w14:textId="77777777" w:rsidTr="009C2C76">
        <w:trPr>
          <w:trHeight w:val="720"/>
        </w:trPr>
        <w:tc>
          <w:tcPr>
            <w:tcW w:w="7560" w:type="dxa"/>
            <w:vAlign w:val="center"/>
          </w:tcPr>
          <w:p w14:paraId="36904724" w14:textId="77777777" w:rsidR="00DD5BB8" w:rsidRDefault="00DD5BB8" w:rsidP="009C2C76">
            <w:pPr>
              <w:rPr>
                <w:rFonts w:eastAsia="Montserrat" w:cstheme="minorHAnsi"/>
                <w:lang w:val="en"/>
              </w:rPr>
            </w:pPr>
            <w:r w:rsidRPr="002A0886">
              <w:rPr>
                <w:rFonts w:eastAsia="Montserrat" w:cstheme="minorHAnsi"/>
                <w:lang w:val="en"/>
              </w:rPr>
              <w:t>Are you willing to build relationships across class and</w:t>
            </w:r>
            <w:r>
              <w:rPr>
                <w:rFonts w:eastAsia="Montserrat" w:cstheme="minorHAnsi"/>
                <w:lang w:val="en"/>
              </w:rPr>
              <w:t xml:space="preserve"> </w:t>
            </w:r>
            <w:r w:rsidRPr="002A0886">
              <w:rPr>
                <w:rFonts w:eastAsia="Montserrat" w:cstheme="minorHAnsi"/>
                <w:lang w:val="en"/>
              </w:rPr>
              <w:t>cultural lines?</w:t>
            </w:r>
          </w:p>
        </w:tc>
        <w:tc>
          <w:tcPr>
            <w:tcW w:w="2100" w:type="dxa"/>
            <w:vAlign w:val="center"/>
          </w:tcPr>
          <w:p w14:paraId="58060B1D"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10304A55" w14:textId="77777777" w:rsidTr="009C2C76">
        <w:trPr>
          <w:trHeight w:val="720"/>
        </w:trPr>
        <w:tc>
          <w:tcPr>
            <w:tcW w:w="7560" w:type="dxa"/>
            <w:vAlign w:val="center"/>
          </w:tcPr>
          <w:p w14:paraId="49A073A3" w14:textId="77777777" w:rsidR="00DD5BB8" w:rsidRDefault="00DD5BB8" w:rsidP="009C2C76">
            <w:pPr>
              <w:rPr>
                <w:rFonts w:eastAsia="Montserrat" w:cstheme="minorHAnsi"/>
                <w:lang w:val="en"/>
              </w:rPr>
            </w:pPr>
            <w:r w:rsidRPr="002A0886">
              <w:rPr>
                <w:rFonts w:eastAsia="Montserrat" w:cstheme="minorHAnsi"/>
                <w:lang w:val="en"/>
              </w:rPr>
              <w:t>Supported and encouraged by family to participate in</w:t>
            </w:r>
            <w:r>
              <w:rPr>
                <w:rFonts w:eastAsia="Montserrat" w:cstheme="minorHAnsi"/>
                <w:lang w:val="en"/>
              </w:rPr>
              <w:t xml:space="preserve"> </w:t>
            </w:r>
            <w:r w:rsidRPr="002A0886">
              <w:rPr>
                <w:rFonts w:eastAsia="Montserrat" w:cstheme="minorHAnsi"/>
                <w:lang w:val="en"/>
              </w:rPr>
              <w:t>Circles</w:t>
            </w:r>
          </w:p>
        </w:tc>
        <w:tc>
          <w:tcPr>
            <w:tcW w:w="2100" w:type="dxa"/>
            <w:vAlign w:val="center"/>
          </w:tcPr>
          <w:p w14:paraId="2B810883"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3F9A28D2" w14:textId="77777777" w:rsidTr="009C2C76">
        <w:trPr>
          <w:trHeight w:val="720"/>
        </w:trPr>
        <w:tc>
          <w:tcPr>
            <w:tcW w:w="7560" w:type="dxa"/>
            <w:vAlign w:val="center"/>
          </w:tcPr>
          <w:p w14:paraId="27A04FF5" w14:textId="77777777" w:rsidR="00DD5BB8" w:rsidRDefault="00DD5BB8" w:rsidP="009C2C76">
            <w:pPr>
              <w:rPr>
                <w:rFonts w:eastAsia="Montserrat" w:cstheme="minorHAnsi"/>
                <w:lang w:val="en"/>
              </w:rPr>
            </w:pPr>
            <w:r w:rsidRPr="002A0886">
              <w:rPr>
                <w:rFonts w:eastAsia="Montserrat" w:cstheme="minorHAnsi"/>
                <w:lang w:val="en"/>
              </w:rPr>
              <w:t>Has been in recovery for at least the past 6 months if</w:t>
            </w:r>
            <w:r>
              <w:rPr>
                <w:rFonts w:eastAsia="Montserrat" w:cstheme="minorHAnsi"/>
                <w:lang w:val="en"/>
              </w:rPr>
              <w:t xml:space="preserve"> </w:t>
            </w:r>
            <w:r w:rsidRPr="002A0886">
              <w:rPr>
                <w:rFonts w:eastAsia="Montserrat" w:cstheme="minorHAnsi"/>
                <w:lang w:val="en"/>
              </w:rPr>
              <w:t>history of alcohol or other addiction?</w:t>
            </w:r>
          </w:p>
        </w:tc>
        <w:tc>
          <w:tcPr>
            <w:tcW w:w="2100" w:type="dxa"/>
            <w:vAlign w:val="center"/>
          </w:tcPr>
          <w:p w14:paraId="4C2842DE"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r w:rsidR="00DD5BB8" w:rsidRPr="000E33F0" w14:paraId="5154AA3E" w14:textId="77777777" w:rsidTr="009C2C76">
        <w:trPr>
          <w:trHeight w:val="720"/>
        </w:trPr>
        <w:tc>
          <w:tcPr>
            <w:tcW w:w="7560" w:type="dxa"/>
            <w:vAlign w:val="center"/>
          </w:tcPr>
          <w:p w14:paraId="181CE8E4" w14:textId="77777777" w:rsidR="00DD5BB8" w:rsidRPr="002A0886" w:rsidRDefault="00DD5BB8" w:rsidP="009C2C76">
            <w:pPr>
              <w:rPr>
                <w:rFonts w:eastAsia="Montserrat" w:cstheme="minorHAnsi"/>
                <w:lang w:val="en"/>
              </w:rPr>
            </w:pPr>
            <w:r w:rsidRPr="002A0886">
              <w:rPr>
                <w:rFonts w:eastAsia="Montserrat" w:cstheme="minorHAnsi"/>
                <w:lang w:val="en"/>
              </w:rPr>
              <w:t>Relatively stable (not currently homeless, dealing with</w:t>
            </w:r>
            <w:r>
              <w:rPr>
                <w:rFonts w:eastAsia="Montserrat" w:cstheme="minorHAnsi"/>
                <w:lang w:val="en"/>
              </w:rPr>
              <w:t xml:space="preserve"> </w:t>
            </w:r>
            <w:r w:rsidRPr="002A0886">
              <w:rPr>
                <w:rFonts w:eastAsia="Montserrat" w:cstheme="minorHAnsi"/>
                <w:lang w:val="en"/>
              </w:rPr>
              <w:t>domestic or drug abuse)</w:t>
            </w:r>
          </w:p>
        </w:tc>
        <w:tc>
          <w:tcPr>
            <w:tcW w:w="2100" w:type="dxa"/>
            <w:vAlign w:val="center"/>
          </w:tcPr>
          <w:p w14:paraId="281F3C2F" w14:textId="77777777" w:rsidR="00DD5BB8" w:rsidRPr="000E33F0" w:rsidRDefault="00DD5BB8" w:rsidP="009C2C76">
            <w:pPr>
              <w:rPr>
                <w:rFonts w:ascii="Segoe UI Symbol" w:eastAsia="Montserrat" w:hAnsi="Segoe UI Symbol" w:cs="Segoe UI Symbol"/>
                <w:lang w:val="en"/>
              </w:rPr>
            </w:pPr>
            <w:r w:rsidRPr="000E33F0">
              <w:rPr>
                <w:rFonts w:ascii="Segoe UI Symbol" w:eastAsia="Montserrat" w:hAnsi="Segoe UI Symbol" w:cs="Segoe UI Symbol"/>
                <w:lang w:val="en"/>
              </w:rPr>
              <w:t>❐</w:t>
            </w:r>
            <w:r w:rsidRPr="000E33F0">
              <w:rPr>
                <w:rFonts w:eastAsia="Montserrat" w:cstheme="minorHAnsi"/>
                <w:lang w:val="en"/>
              </w:rPr>
              <w:t xml:space="preserve"> Yes                </w:t>
            </w:r>
            <w:r w:rsidRPr="000E33F0">
              <w:rPr>
                <w:rFonts w:ascii="Segoe UI Symbol" w:eastAsia="Montserrat" w:hAnsi="Segoe UI Symbol" w:cs="Segoe UI Symbol"/>
                <w:lang w:val="en"/>
              </w:rPr>
              <w:t>❐</w:t>
            </w:r>
            <w:r w:rsidRPr="000E33F0">
              <w:rPr>
                <w:rFonts w:eastAsia="Montserrat" w:cstheme="minorHAnsi"/>
                <w:lang w:val="en"/>
              </w:rPr>
              <w:t xml:space="preserve"> No  </w:t>
            </w:r>
          </w:p>
        </w:tc>
      </w:tr>
    </w:tbl>
    <w:p w14:paraId="3813FE31" w14:textId="77777777" w:rsidR="00DD5BB8" w:rsidRPr="009A03B5" w:rsidRDefault="00DD5BB8" w:rsidP="00DD5BB8">
      <w:pPr>
        <w:spacing w:line="720" w:lineRule="auto"/>
        <w:rPr>
          <w:lang w:val="en"/>
        </w:rPr>
      </w:pPr>
      <w:r w:rsidRPr="009A03B5">
        <w:rPr>
          <w:lang w:val="en"/>
        </w:rPr>
        <w:t xml:space="preserve">What languages do you speak fluently? </w:t>
      </w:r>
    </w:p>
    <w:p w14:paraId="720B6654" w14:textId="77777777" w:rsidR="00DD5BB8" w:rsidRPr="009A03B5" w:rsidRDefault="00DD5BB8" w:rsidP="00DD5BB8">
      <w:pPr>
        <w:spacing w:line="720" w:lineRule="auto"/>
        <w:rPr>
          <w:lang w:val="en"/>
        </w:rPr>
      </w:pPr>
      <w:r w:rsidRPr="009A03B5">
        <w:rPr>
          <w:lang w:val="en"/>
        </w:rPr>
        <w:lastRenderedPageBreak/>
        <w:t>How did you hear about Circles?</w:t>
      </w:r>
    </w:p>
    <w:p w14:paraId="3A619E20" w14:textId="77777777" w:rsidR="00DD5BB8" w:rsidRPr="009A03B5" w:rsidRDefault="00DD5BB8" w:rsidP="00DD5BB8">
      <w:pPr>
        <w:spacing w:line="720" w:lineRule="auto"/>
        <w:rPr>
          <w:lang w:val="en"/>
        </w:rPr>
      </w:pPr>
      <w:r w:rsidRPr="009A03B5">
        <w:rPr>
          <w:lang w:val="en"/>
        </w:rPr>
        <w:t>Do you belong to any groups or community organizations?</w:t>
      </w:r>
    </w:p>
    <w:p w14:paraId="4DFC03F8" w14:textId="77777777" w:rsidR="00DD5BB8" w:rsidRPr="009A03B5" w:rsidRDefault="00DD5BB8" w:rsidP="00DD5BB8">
      <w:pPr>
        <w:spacing w:line="720" w:lineRule="auto"/>
        <w:rPr>
          <w:lang w:val="en"/>
        </w:rPr>
      </w:pPr>
      <w:r w:rsidRPr="009A03B5">
        <w:rPr>
          <w:lang w:val="en"/>
        </w:rPr>
        <w:t>What about being an Ally is of interest to you?</w:t>
      </w:r>
    </w:p>
    <w:p w14:paraId="583132D5" w14:textId="77777777" w:rsidR="00DD5BB8" w:rsidRPr="009A03B5" w:rsidRDefault="00DD5BB8" w:rsidP="00DD5BB8">
      <w:pPr>
        <w:spacing w:line="720" w:lineRule="auto"/>
        <w:rPr>
          <w:lang w:val="en"/>
        </w:rPr>
      </w:pPr>
      <w:r w:rsidRPr="009A03B5">
        <w:rPr>
          <w:lang w:val="en"/>
        </w:rPr>
        <w:t>What are your hobbies, interests, or passions?</w:t>
      </w:r>
    </w:p>
    <w:p w14:paraId="72780B3D" w14:textId="77777777" w:rsidR="00DD5BB8" w:rsidRPr="009A03B5" w:rsidRDefault="00DD5BB8" w:rsidP="00DD5BB8">
      <w:pPr>
        <w:spacing w:line="720" w:lineRule="auto"/>
        <w:rPr>
          <w:lang w:val="en"/>
        </w:rPr>
      </w:pPr>
      <w:r w:rsidRPr="009A03B5">
        <w:rPr>
          <w:lang w:val="en"/>
        </w:rPr>
        <w:t>What are you good at? What are you not so good at?</w:t>
      </w:r>
    </w:p>
    <w:p w14:paraId="025418A7" w14:textId="77777777" w:rsidR="00DD5BB8" w:rsidRPr="009A03B5" w:rsidRDefault="00DD5BB8" w:rsidP="00DD5BB8">
      <w:pPr>
        <w:spacing w:line="720" w:lineRule="auto"/>
        <w:rPr>
          <w:lang w:val="en"/>
        </w:rPr>
      </w:pPr>
      <w:r w:rsidRPr="009A03B5">
        <w:rPr>
          <w:lang w:val="en"/>
        </w:rPr>
        <w:t>What behaviors do you find most frustrating in people?</w:t>
      </w:r>
    </w:p>
    <w:p w14:paraId="6F426AF3" w14:textId="77777777" w:rsidR="00DD5BB8" w:rsidRPr="009A03B5" w:rsidRDefault="00DD5BB8" w:rsidP="00DD5BB8">
      <w:pPr>
        <w:spacing w:line="720" w:lineRule="auto"/>
        <w:rPr>
          <w:lang w:val="en"/>
        </w:rPr>
      </w:pPr>
      <w:r w:rsidRPr="009A03B5">
        <w:rPr>
          <w:lang w:val="en"/>
        </w:rPr>
        <w:t>What aspect of friendship is the most important to you?</w:t>
      </w:r>
    </w:p>
    <w:p w14:paraId="620DD387" w14:textId="77777777" w:rsidR="00DD5BB8" w:rsidRPr="005D3B42" w:rsidRDefault="00DD5BB8" w:rsidP="00DD5BB8">
      <w:pPr>
        <w:spacing w:after="0" w:line="720" w:lineRule="auto"/>
        <w:rPr>
          <w:lang w:val="en"/>
        </w:rPr>
      </w:pPr>
      <w:r w:rsidRPr="009A03B5">
        <w:rPr>
          <w:lang w:val="en"/>
        </w:rPr>
        <w:t>What would you like us to know about you before we work together?</w:t>
      </w:r>
    </w:p>
    <w:p w14:paraId="4778DE80" w14:textId="77777777" w:rsidR="00DD5BB8" w:rsidRPr="00BA02FA" w:rsidRDefault="00DD5BB8" w:rsidP="00DD5BB8">
      <w:pPr>
        <w:spacing w:after="0"/>
        <w:rPr>
          <w:lang w:val="en"/>
        </w:rPr>
      </w:pPr>
      <w:r>
        <w:rPr>
          <w:lang w:val="en"/>
        </w:rPr>
        <w:pict w14:anchorId="7C7873E7">
          <v:rect id="_x0000_i1034" style="width:468pt;height:1.5pt" o:hralign="center" o:hrstd="t" o:hr="t" fillcolor="#a0a0a0" stroked="f"/>
        </w:pict>
      </w:r>
    </w:p>
    <w:p w14:paraId="02FCA307" w14:textId="77777777" w:rsidR="00DD5BB8" w:rsidRDefault="00DD5BB8" w:rsidP="00DD5BB8">
      <w:pPr>
        <w:spacing w:after="0" w:line="240" w:lineRule="auto"/>
        <w:rPr>
          <w:b/>
          <w:lang w:val="en"/>
        </w:rPr>
      </w:pPr>
      <w:r w:rsidRPr="005D3B42">
        <w:rPr>
          <w:b/>
          <w:lang w:val="en"/>
        </w:rPr>
        <w:t>Background checks are required for participation in any activities where children may be present.</w:t>
      </w:r>
      <w:r>
        <w:rPr>
          <w:b/>
          <w:lang w:val="en"/>
        </w:rPr>
        <w:br/>
      </w:r>
    </w:p>
    <w:p w14:paraId="310704CF" w14:textId="77777777" w:rsidR="00DD5BB8" w:rsidRPr="005D3B42" w:rsidRDefault="00DD5BB8" w:rsidP="00DD5BB8">
      <w:pPr>
        <w:spacing w:line="480" w:lineRule="auto"/>
        <w:rPr>
          <w:b/>
          <w:lang w:val="en"/>
        </w:rPr>
      </w:pPr>
      <w:r w:rsidRPr="002A0886">
        <w:rPr>
          <w:lang w:val="en"/>
        </w:rPr>
        <w:t xml:space="preserve">Have you ever been convicted of a felony? </w:t>
      </w:r>
      <w:r>
        <w:rPr>
          <w:lang w:val="en"/>
        </w:rPr>
        <w:tab/>
      </w:r>
      <w:r w:rsidRPr="002A0886">
        <w:rPr>
          <w:rFonts w:ascii="Segoe UI Symbol" w:hAnsi="Segoe UI Symbol" w:cs="Segoe UI Symbol"/>
          <w:lang w:val="en"/>
        </w:rPr>
        <w:t>❐</w:t>
      </w:r>
      <w:r w:rsidRPr="002A0886">
        <w:rPr>
          <w:lang w:val="en"/>
        </w:rPr>
        <w:t xml:space="preserve"> Yes </w:t>
      </w:r>
      <w:r w:rsidRPr="002A0886">
        <w:rPr>
          <w:rFonts w:ascii="Segoe UI Symbol" w:hAnsi="Segoe UI Symbol" w:cs="Segoe UI Symbol"/>
          <w:lang w:val="en"/>
        </w:rPr>
        <w:t>❐</w:t>
      </w:r>
      <w:r w:rsidRPr="002A0886">
        <w:rPr>
          <w:lang w:val="en"/>
        </w:rPr>
        <w:t xml:space="preserve"> No</w:t>
      </w:r>
      <w:r>
        <w:rPr>
          <w:lang w:val="en"/>
        </w:rPr>
        <w:t xml:space="preserve"> </w:t>
      </w:r>
      <w:r>
        <w:rPr>
          <w:lang w:val="en"/>
        </w:rPr>
        <w:tab/>
        <w:t>If yes, explain:</w:t>
      </w:r>
    </w:p>
    <w:p w14:paraId="755034B1" w14:textId="77777777" w:rsidR="00DD5BB8" w:rsidRDefault="00DD5BB8" w:rsidP="00DD5BB8">
      <w:pPr>
        <w:spacing w:line="480" w:lineRule="auto"/>
        <w:rPr>
          <w:lang w:val="en"/>
        </w:rPr>
      </w:pPr>
      <w:r w:rsidRPr="002A0886">
        <w:rPr>
          <w:lang w:val="en"/>
        </w:rPr>
        <w:t xml:space="preserve">Do you currently have a court case pending? </w:t>
      </w:r>
      <w:r>
        <w:rPr>
          <w:lang w:val="en"/>
        </w:rPr>
        <w:tab/>
      </w:r>
      <w:r w:rsidRPr="002A0886">
        <w:rPr>
          <w:rFonts w:ascii="Segoe UI Symbol" w:hAnsi="Segoe UI Symbol" w:cs="Segoe UI Symbol"/>
          <w:lang w:val="en"/>
        </w:rPr>
        <w:t>❐</w:t>
      </w:r>
      <w:r w:rsidRPr="002A0886">
        <w:rPr>
          <w:lang w:val="en"/>
        </w:rPr>
        <w:t xml:space="preserve"> Yes </w:t>
      </w:r>
      <w:r w:rsidRPr="002A0886">
        <w:rPr>
          <w:rFonts w:ascii="Segoe UI Symbol" w:hAnsi="Segoe UI Symbol" w:cs="Segoe UI Symbol"/>
          <w:lang w:val="en"/>
        </w:rPr>
        <w:t>❐</w:t>
      </w:r>
      <w:r w:rsidRPr="002A0886">
        <w:rPr>
          <w:lang w:val="en"/>
        </w:rPr>
        <w:t xml:space="preserve"> No</w:t>
      </w:r>
      <w:r>
        <w:rPr>
          <w:lang w:val="en"/>
        </w:rPr>
        <w:tab/>
        <w:t>If yes, explain:</w:t>
      </w:r>
    </w:p>
    <w:p w14:paraId="210263B0" w14:textId="77777777" w:rsidR="00DD5BB8" w:rsidRPr="00731519" w:rsidRDefault="00DD5BB8" w:rsidP="00DD5BB8">
      <w:pPr>
        <w:spacing w:after="0" w:line="480" w:lineRule="auto"/>
        <w:rPr>
          <w:sz w:val="20"/>
          <w:szCs w:val="20"/>
          <w:lang w:val="en"/>
        </w:rPr>
      </w:pPr>
      <w:r w:rsidRPr="002A0886">
        <w:rPr>
          <w:lang w:val="en"/>
        </w:rPr>
        <w:t>Do you have any active warrants?</w:t>
      </w:r>
      <w:r>
        <w:rPr>
          <w:lang w:val="en"/>
        </w:rPr>
        <w:tab/>
      </w:r>
      <w:r>
        <w:rPr>
          <w:lang w:val="en"/>
        </w:rPr>
        <w:tab/>
      </w:r>
      <w:r w:rsidRPr="002A0886">
        <w:rPr>
          <w:rFonts w:ascii="Segoe UI Symbol" w:hAnsi="Segoe UI Symbol" w:cs="Segoe UI Symbol"/>
          <w:lang w:val="en"/>
        </w:rPr>
        <w:t>❐</w:t>
      </w:r>
      <w:r w:rsidRPr="002A0886">
        <w:rPr>
          <w:lang w:val="en"/>
        </w:rPr>
        <w:t xml:space="preserve"> Yes </w:t>
      </w:r>
      <w:r w:rsidRPr="002A0886">
        <w:rPr>
          <w:rFonts w:ascii="Segoe UI Symbol" w:hAnsi="Segoe UI Symbol" w:cs="Segoe UI Symbol"/>
          <w:lang w:val="en"/>
        </w:rPr>
        <w:t>❐</w:t>
      </w:r>
      <w:r w:rsidRPr="002A0886">
        <w:rPr>
          <w:lang w:val="en"/>
        </w:rPr>
        <w:t xml:space="preserve"> No</w:t>
      </w:r>
      <w:r>
        <w:rPr>
          <w:lang w:val="en"/>
        </w:rPr>
        <w:tab/>
        <w:t>If yes, explain:</w:t>
      </w:r>
      <w:r w:rsidRPr="00BA02FA">
        <w:rPr>
          <w:lang w:val="en"/>
        </w:rPr>
        <w:br w:type="page"/>
      </w:r>
    </w:p>
    <w:p w14:paraId="73B7144D" w14:textId="77777777" w:rsidR="00DD5BB8" w:rsidRDefault="00DD5BB8" w:rsidP="00DD5BB8">
      <w:pPr>
        <w:spacing w:after="0" w:line="240" w:lineRule="auto"/>
        <w:rPr>
          <w:lang w:val="en"/>
        </w:rPr>
      </w:pPr>
    </w:p>
    <w:p w14:paraId="5192C51C" w14:textId="77777777" w:rsidR="00DD5BB8" w:rsidRPr="00BA02FA" w:rsidRDefault="00DD5BB8" w:rsidP="00DD5BB8">
      <w:pPr>
        <w:spacing w:after="0" w:line="240" w:lineRule="auto"/>
        <w:rPr>
          <w:lang w:val="en"/>
        </w:rPr>
      </w:pPr>
      <w:r w:rsidRPr="00BA02FA">
        <w:rPr>
          <w:lang w:val="en"/>
        </w:rPr>
        <w:t xml:space="preserve">Emergency contact name: ________________________ </w:t>
      </w:r>
      <w:r>
        <w:rPr>
          <w:lang w:val="en"/>
        </w:rPr>
        <w:tab/>
      </w:r>
      <w:r w:rsidRPr="00BA02FA">
        <w:rPr>
          <w:lang w:val="en"/>
        </w:rPr>
        <w:t xml:space="preserve">Phone: _________________________ </w:t>
      </w:r>
    </w:p>
    <w:p w14:paraId="06A095D2" w14:textId="77777777" w:rsidR="00DD5BB8" w:rsidRDefault="00DD5BB8" w:rsidP="00DD5BB8">
      <w:pPr>
        <w:spacing w:after="0"/>
        <w:rPr>
          <w:lang w:val="en"/>
        </w:rPr>
      </w:pPr>
    </w:p>
    <w:p w14:paraId="59A05A2D" w14:textId="77777777" w:rsidR="00DD5BB8" w:rsidRPr="00BA02FA" w:rsidRDefault="00DD5BB8" w:rsidP="00DD5BB8">
      <w:pPr>
        <w:spacing w:after="0"/>
        <w:rPr>
          <w:lang w:val="en"/>
        </w:rPr>
      </w:pPr>
      <w:r w:rsidRPr="00BA02FA">
        <w:rPr>
          <w:lang w:val="en"/>
        </w:rPr>
        <w:t xml:space="preserve">Address: </w:t>
      </w:r>
      <w:r>
        <w:rPr>
          <w:lang w:val="en"/>
        </w:rPr>
        <w:t xml:space="preserve"> </w:t>
      </w:r>
      <w:r w:rsidRPr="00BA02FA">
        <w:rPr>
          <w:lang w:val="en"/>
        </w:rPr>
        <w:t>__________________________________________________________________________</w:t>
      </w:r>
    </w:p>
    <w:p w14:paraId="77B055B9" w14:textId="77777777" w:rsidR="00DD5BB8" w:rsidRPr="00BA02FA" w:rsidRDefault="00DD5BB8" w:rsidP="00DD5BB8">
      <w:pPr>
        <w:spacing w:after="0"/>
        <w:rPr>
          <w:lang w:val="en"/>
        </w:rPr>
      </w:pPr>
      <w:r w:rsidRPr="00BA02FA">
        <w:rPr>
          <w:lang w:val="en"/>
        </w:rPr>
        <w:tab/>
        <w:t xml:space="preserve">                  </w:t>
      </w:r>
      <w:r w:rsidRPr="00BA02FA">
        <w:rPr>
          <w:i/>
          <w:lang w:val="en"/>
        </w:rPr>
        <w:t>Street Address</w:t>
      </w:r>
      <w:r w:rsidRPr="00BA02FA">
        <w:rPr>
          <w:i/>
          <w:lang w:val="en"/>
        </w:rPr>
        <w:tab/>
      </w:r>
      <w:r w:rsidRPr="00BA02FA">
        <w:rPr>
          <w:i/>
          <w:lang w:val="en"/>
        </w:rPr>
        <w:tab/>
      </w:r>
      <w:r w:rsidRPr="00BA02FA">
        <w:rPr>
          <w:i/>
          <w:lang w:val="en"/>
        </w:rPr>
        <w:tab/>
      </w:r>
      <w:r w:rsidRPr="00BA02FA">
        <w:rPr>
          <w:i/>
          <w:lang w:val="en"/>
        </w:rPr>
        <w:tab/>
        <w:t xml:space="preserve">City </w:t>
      </w:r>
      <w:r w:rsidRPr="00BA02FA">
        <w:rPr>
          <w:i/>
          <w:lang w:val="en"/>
        </w:rPr>
        <w:tab/>
      </w:r>
      <w:r w:rsidRPr="00BA02FA">
        <w:rPr>
          <w:i/>
          <w:lang w:val="en"/>
        </w:rPr>
        <w:tab/>
        <w:t>State</w:t>
      </w:r>
      <w:r w:rsidRPr="00BA02FA">
        <w:rPr>
          <w:i/>
          <w:lang w:val="en"/>
        </w:rPr>
        <w:tab/>
        <w:t xml:space="preserve">   Zip Code</w:t>
      </w:r>
    </w:p>
    <w:p w14:paraId="42D59131" w14:textId="77777777" w:rsidR="00DD5BB8" w:rsidRPr="00BA02FA" w:rsidRDefault="00DD5BB8" w:rsidP="00DD5BB8">
      <w:pPr>
        <w:spacing w:after="0"/>
        <w:rPr>
          <w:lang w:val="en"/>
        </w:rPr>
      </w:pPr>
    </w:p>
    <w:p w14:paraId="162FEFBA" w14:textId="77777777" w:rsidR="00DD5BB8" w:rsidRPr="00BA02FA" w:rsidRDefault="00DD5BB8" w:rsidP="00DD5BB8">
      <w:pPr>
        <w:spacing w:after="0"/>
        <w:rPr>
          <w:lang w:val="en"/>
        </w:rPr>
      </w:pPr>
      <w:r>
        <w:rPr>
          <w:lang w:val="en"/>
        </w:rPr>
        <w:pict w14:anchorId="3403620D">
          <v:rect id="_x0000_i1035" style="width:468pt;height:1.5pt" o:hralign="center" o:hrstd="t" o:hr="t" fillcolor="#a0a0a0" stroked="f"/>
        </w:pict>
      </w:r>
    </w:p>
    <w:p w14:paraId="480C6DC3" w14:textId="77777777" w:rsidR="00DD5BB8" w:rsidRPr="00BA02FA" w:rsidRDefault="00DD5BB8" w:rsidP="00DD5BB8">
      <w:pPr>
        <w:spacing w:after="0"/>
        <w:rPr>
          <w:lang w:val="en"/>
        </w:rPr>
      </w:pPr>
    </w:p>
    <w:p w14:paraId="1FDBBEB7" w14:textId="77777777" w:rsidR="00DD5BB8" w:rsidRPr="00BA02FA" w:rsidRDefault="00DD5BB8" w:rsidP="00DD5BB8">
      <w:pPr>
        <w:spacing w:after="0"/>
        <w:rPr>
          <w:lang w:val="en"/>
        </w:rPr>
      </w:pPr>
    </w:p>
    <w:p w14:paraId="4C302309" w14:textId="77777777" w:rsidR="00DD5BB8" w:rsidRPr="00BA02FA" w:rsidRDefault="00DD5BB8" w:rsidP="00DD5BB8">
      <w:pPr>
        <w:spacing w:after="0"/>
        <w:rPr>
          <w:lang w:val="en"/>
        </w:rPr>
      </w:pPr>
      <w:r w:rsidRPr="00BA02FA">
        <w:rPr>
          <w:lang w:val="en"/>
        </w:rPr>
        <w:t>Your Circles chapter, legally named _________________________________________________, together with Circles USA, (jointly referred to as “Circles”) request that you agree to the following Code of Conduct and Statement of Confidentiality. Please read them and sign below to indicate your agreement with these statements.</w:t>
      </w:r>
    </w:p>
    <w:p w14:paraId="6DBCDEB8" w14:textId="77777777" w:rsidR="00DD5BB8" w:rsidRPr="00BA02FA" w:rsidRDefault="00DD5BB8" w:rsidP="00DD5BB8">
      <w:pPr>
        <w:spacing w:after="0"/>
        <w:rPr>
          <w:lang w:val="en"/>
        </w:rPr>
      </w:pPr>
    </w:p>
    <w:p w14:paraId="01B91981" w14:textId="77777777" w:rsidR="00DD5BB8" w:rsidRPr="00BA02FA" w:rsidRDefault="00DD5BB8" w:rsidP="00DD5BB8">
      <w:pPr>
        <w:spacing w:after="0"/>
        <w:rPr>
          <w:lang w:val="en"/>
        </w:rPr>
      </w:pPr>
    </w:p>
    <w:p w14:paraId="351429A1" w14:textId="77777777" w:rsidR="00DD5BB8" w:rsidRPr="00BA02FA" w:rsidRDefault="00DD5BB8" w:rsidP="00DD5BB8">
      <w:pPr>
        <w:spacing w:after="0"/>
        <w:rPr>
          <w:b/>
          <w:lang w:val="en"/>
        </w:rPr>
      </w:pPr>
      <w:r w:rsidRPr="00BA02FA">
        <w:rPr>
          <w:b/>
          <w:lang w:val="en"/>
        </w:rPr>
        <w:t>CODE OF CONDUCT FOR ALL CIRCLES MEETINGS, ACTIVITIES, AND EVENTS</w:t>
      </w:r>
    </w:p>
    <w:p w14:paraId="618DCF12" w14:textId="77777777" w:rsidR="00DD5BB8" w:rsidRPr="00BA02FA" w:rsidRDefault="00DD5BB8" w:rsidP="00DD5BB8">
      <w:pPr>
        <w:spacing w:after="0"/>
        <w:rPr>
          <w:b/>
          <w:lang w:val="en"/>
        </w:rPr>
      </w:pPr>
    </w:p>
    <w:p w14:paraId="184DBE42" w14:textId="77777777" w:rsidR="00DD5BB8" w:rsidRPr="00BA02FA" w:rsidRDefault="00DD5BB8" w:rsidP="00DD5BB8">
      <w:pPr>
        <w:numPr>
          <w:ilvl w:val="0"/>
          <w:numId w:val="1"/>
        </w:numPr>
        <w:spacing w:after="0"/>
        <w:rPr>
          <w:i/>
          <w:lang w:val="en"/>
        </w:rPr>
      </w:pPr>
      <w:r w:rsidRPr="00BA02FA">
        <w:rPr>
          <w:i/>
          <w:lang w:val="en"/>
        </w:rPr>
        <w:t>I will dedicate myself to supporting all participants and volunteers.</w:t>
      </w:r>
    </w:p>
    <w:p w14:paraId="79889FD9" w14:textId="77777777" w:rsidR="00DD5BB8" w:rsidRPr="00BA02FA" w:rsidRDefault="00DD5BB8" w:rsidP="00DD5BB8">
      <w:pPr>
        <w:numPr>
          <w:ilvl w:val="0"/>
          <w:numId w:val="1"/>
        </w:numPr>
        <w:spacing w:after="0"/>
        <w:rPr>
          <w:i/>
          <w:lang w:val="en"/>
        </w:rPr>
      </w:pPr>
      <w:r w:rsidRPr="00BA02FA">
        <w:rPr>
          <w:i/>
          <w:lang w:val="en"/>
        </w:rPr>
        <w:t>I will respect the inherent dignity of every person without regard to their race, ethnicity, creed, age, religion, disability, sexuality, or nationality.</w:t>
      </w:r>
    </w:p>
    <w:p w14:paraId="096938AD" w14:textId="77777777" w:rsidR="00DD5BB8" w:rsidRPr="00BA02FA" w:rsidRDefault="00DD5BB8" w:rsidP="00DD5BB8">
      <w:pPr>
        <w:numPr>
          <w:ilvl w:val="0"/>
          <w:numId w:val="1"/>
        </w:numPr>
        <w:spacing w:after="0"/>
        <w:rPr>
          <w:i/>
          <w:lang w:val="en"/>
        </w:rPr>
      </w:pPr>
      <w:r w:rsidRPr="00BA02FA">
        <w:rPr>
          <w:i/>
          <w:lang w:val="en"/>
        </w:rPr>
        <w:t>I will be honest and strive to be a person of integrity.</w:t>
      </w:r>
    </w:p>
    <w:p w14:paraId="24B00D9B" w14:textId="77777777" w:rsidR="00DD5BB8" w:rsidRPr="00BA02FA" w:rsidRDefault="00DD5BB8" w:rsidP="00DD5BB8">
      <w:pPr>
        <w:numPr>
          <w:ilvl w:val="0"/>
          <w:numId w:val="1"/>
        </w:numPr>
        <w:spacing w:after="0"/>
        <w:rPr>
          <w:i/>
          <w:lang w:val="en"/>
        </w:rPr>
      </w:pPr>
      <w:r w:rsidRPr="00BA02FA">
        <w:rPr>
          <w:i/>
          <w:lang w:val="en"/>
        </w:rPr>
        <w:t>I will follow Circles’ rules and policies for volunteers.</w:t>
      </w:r>
    </w:p>
    <w:p w14:paraId="1106B519" w14:textId="77777777" w:rsidR="00DD5BB8" w:rsidRPr="00BA02FA" w:rsidRDefault="00DD5BB8" w:rsidP="00DD5BB8">
      <w:pPr>
        <w:numPr>
          <w:ilvl w:val="0"/>
          <w:numId w:val="1"/>
        </w:numPr>
        <w:spacing w:after="0"/>
        <w:rPr>
          <w:i/>
          <w:lang w:val="en"/>
        </w:rPr>
      </w:pPr>
      <w:r w:rsidRPr="00BA02FA">
        <w:rPr>
          <w:i/>
          <w:lang w:val="en"/>
        </w:rPr>
        <w:t>I will not engage in activities which may be seen as a conflict of interest between Circles and myself.</w:t>
      </w:r>
    </w:p>
    <w:p w14:paraId="495E45FD" w14:textId="77777777" w:rsidR="00DD5BB8" w:rsidRPr="00BA02FA" w:rsidRDefault="00DD5BB8" w:rsidP="00DD5BB8">
      <w:pPr>
        <w:numPr>
          <w:ilvl w:val="0"/>
          <w:numId w:val="1"/>
        </w:numPr>
        <w:spacing w:after="0"/>
        <w:rPr>
          <w:i/>
          <w:lang w:val="en"/>
        </w:rPr>
      </w:pPr>
      <w:r w:rsidRPr="00BA02FA">
        <w:rPr>
          <w:i/>
          <w:lang w:val="en"/>
        </w:rPr>
        <w:t>I will contribute to a safe environment by not harming others in any way, whether through discrimination, harassment, exploitation, abuse, or neglect.</w:t>
      </w:r>
    </w:p>
    <w:p w14:paraId="40AFE6CF" w14:textId="77777777" w:rsidR="00DD5BB8" w:rsidRPr="00BA02FA" w:rsidRDefault="00DD5BB8" w:rsidP="00DD5BB8">
      <w:pPr>
        <w:numPr>
          <w:ilvl w:val="0"/>
          <w:numId w:val="1"/>
        </w:numPr>
        <w:spacing w:after="0"/>
        <w:rPr>
          <w:i/>
          <w:lang w:val="en"/>
        </w:rPr>
      </w:pPr>
      <w:r w:rsidRPr="00BA02FA">
        <w:rPr>
          <w:i/>
          <w:lang w:val="en"/>
        </w:rPr>
        <w:t>During meetings, I will not be under the influence of illegal drugs or alcohol.</w:t>
      </w:r>
    </w:p>
    <w:p w14:paraId="37365C41" w14:textId="77777777" w:rsidR="00DD5BB8" w:rsidRPr="00BA02FA" w:rsidRDefault="00DD5BB8" w:rsidP="00DD5BB8">
      <w:pPr>
        <w:numPr>
          <w:ilvl w:val="0"/>
          <w:numId w:val="1"/>
        </w:numPr>
        <w:spacing w:after="0"/>
        <w:rPr>
          <w:i/>
          <w:lang w:val="en"/>
        </w:rPr>
      </w:pPr>
      <w:r w:rsidRPr="00BA02FA">
        <w:rPr>
          <w:i/>
          <w:lang w:val="en"/>
        </w:rPr>
        <w:t>If I need to end my commitment to Circles, I will step down considerately and in a way that minimizes disruption to the community.</w:t>
      </w:r>
    </w:p>
    <w:p w14:paraId="3B7E0746" w14:textId="77777777" w:rsidR="00DD5BB8" w:rsidRPr="00BA02FA" w:rsidRDefault="00DD5BB8" w:rsidP="00DD5BB8">
      <w:pPr>
        <w:spacing w:after="0"/>
        <w:rPr>
          <w:b/>
          <w:lang w:val="en"/>
        </w:rPr>
      </w:pPr>
      <w:r w:rsidRPr="00BA02FA">
        <w:rPr>
          <w:lang w:val="en"/>
        </w:rPr>
        <w:br w:type="page"/>
      </w:r>
    </w:p>
    <w:p w14:paraId="6CE9E437" w14:textId="77777777" w:rsidR="00DD5BB8" w:rsidRPr="00BA02FA" w:rsidRDefault="00DD5BB8" w:rsidP="00DD5BB8">
      <w:pPr>
        <w:spacing w:after="0"/>
        <w:rPr>
          <w:b/>
          <w:lang w:val="en"/>
        </w:rPr>
      </w:pPr>
    </w:p>
    <w:p w14:paraId="63E4FF60" w14:textId="77777777" w:rsidR="00DD5BB8" w:rsidRPr="00BA02FA" w:rsidRDefault="00DD5BB8" w:rsidP="00DD5BB8">
      <w:pPr>
        <w:spacing w:after="0"/>
        <w:rPr>
          <w:b/>
          <w:lang w:val="en"/>
        </w:rPr>
      </w:pPr>
      <w:r w:rsidRPr="00BA02FA">
        <w:rPr>
          <w:b/>
          <w:lang w:val="en"/>
        </w:rPr>
        <w:t>STATEMENT OF CONFIDENTIALITY</w:t>
      </w:r>
    </w:p>
    <w:p w14:paraId="6325E734" w14:textId="77777777" w:rsidR="00DD5BB8" w:rsidRPr="00BA02FA" w:rsidRDefault="00DD5BB8" w:rsidP="00DD5BB8">
      <w:pPr>
        <w:spacing w:after="0"/>
        <w:rPr>
          <w:b/>
          <w:lang w:val="en"/>
        </w:rPr>
      </w:pPr>
    </w:p>
    <w:p w14:paraId="4023B438" w14:textId="77777777" w:rsidR="00DD5BB8" w:rsidRPr="00BA02FA" w:rsidRDefault="00DD5BB8" w:rsidP="00DD5BB8">
      <w:pPr>
        <w:spacing w:after="0"/>
        <w:rPr>
          <w:i/>
          <w:lang w:val="en"/>
        </w:rPr>
      </w:pPr>
      <w:r w:rsidRPr="00BA02FA">
        <w:rPr>
          <w:i/>
          <w:lang w:val="en"/>
        </w:rPr>
        <w:t>I agree to ensure the confidentiality and privacy of all who participate including Circle Leaders, Allies, volunteers, and staff. I understand that the fact that an individual is served by Circles must be kept confidential, and at no time will I disclose personal information that is shared at Circles meetings.</w:t>
      </w:r>
    </w:p>
    <w:p w14:paraId="34C5ABA0" w14:textId="77777777" w:rsidR="00DD5BB8" w:rsidRPr="00BA02FA" w:rsidRDefault="00DD5BB8" w:rsidP="00DD5BB8">
      <w:pPr>
        <w:spacing w:after="0"/>
        <w:rPr>
          <w:i/>
          <w:lang w:val="en"/>
        </w:rPr>
      </w:pPr>
    </w:p>
    <w:p w14:paraId="1E55E674" w14:textId="77777777" w:rsidR="00DD5BB8" w:rsidRPr="00BA02FA" w:rsidRDefault="00DD5BB8" w:rsidP="00DD5BB8">
      <w:pPr>
        <w:spacing w:after="0"/>
        <w:rPr>
          <w:i/>
          <w:lang w:val="en"/>
        </w:rPr>
      </w:pPr>
      <w:r w:rsidRPr="00BA02FA">
        <w:rPr>
          <w:i/>
          <w:lang w:val="en"/>
        </w:rPr>
        <w:t xml:space="preserve">I understand that Circles maintains a strict policy on the confidentiality of my records.  All information I </w:t>
      </w:r>
      <w:proofErr w:type="gramStart"/>
      <w:r w:rsidRPr="00BA02FA">
        <w:rPr>
          <w:i/>
          <w:lang w:val="en"/>
        </w:rPr>
        <w:t>share</w:t>
      </w:r>
      <w:proofErr w:type="gramEnd"/>
      <w:r w:rsidRPr="00BA02FA">
        <w:rPr>
          <w:i/>
          <w:lang w:val="en"/>
        </w:rPr>
        <w:t xml:space="preserve"> or which Circles becomes aware of through my involvement will remain confidential and will not be shared with anyone outside of Circles unless I have given my written permission.</w:t>
      </w:r>
    </w:p>
    <w:p w14:paraId="6076B500" w14:textId="77777777" w:rsidR="00DD5BB8" w:rsidRPr="00BA02FA" w:rsidRDefault="00DD5BB8" w:rsidP="00DD5BB8">
      <w:pPr>
        <w:spacing w:after="0"/>
        <w:rPr>
          <w:i/>
          <w:lang w:val="en"/>
        </w:rPr>
      </w:pPr>
      <w:r w:rsidRPr="00BA02FA">
        <w:rPr>
          <w:i/>
          <w:lang w:val="en"/>
        </w:rPr>
        <w:t xml:space="preserve">I understand that there are some situations where this confidentiality policy becomes </w:t>
      </w:r>
      <w:proofErr w:type="gramStart"/>
      <w:r w:rsidRPr="00BA02FA">
        <w:rPr>
          <w:i/>
          <w:lang w:val="en"/>
        </w:rPr>
        <w:t>void</w:t>
      </w:r>
      <w:proofErr w:type="gramEnd"/>
      <w:r w:rsidRPr="00BA02FA">
        <w:rPr>
          <w:i/>
          <w:lang w:val="en"/>
        </w:rPr>
        <w:t xml:space="preserve"> and staff are required by law to release information. These circumstances include: (1) If Circles becomes aware that I may be a danger to myself or others; (2) If Circles become aware of an adult, elder, or child abuse situation taking place; (3) If Circles is under court order to share information. </w:t>
      </w:r>
    </w:p>
    <w:p w14:paraId="450A9811" w14:textId="77777777" w:rsidR="00DD5BB8" w:rsidRPr="00BA02FA" w:rsidRDefault="00DD5BB8" w:rsidP="00DD5BB8">
      <w:pPr>
        <w:spacing w:after="0"/>
        <w:rPr>
          <w:lang w:val="en"/>
        </w:rPr>
      </w:pPr>
    </w:p>
    <w:p w14:paraId="4278A090" w14:textId="77777777" w:rsidR="00DD5BB8" w:rsidRPr="00BA02FA" w:rsidRDefault="00DD5BB8" w:rsidP="00DD5BB8">
      <w:pPr>
        <w:spacing w:after="0"/>
        <w:rPr>
          <w:lang w:val="en"/>
        </w:rPr>
      </w:pPr>
      <w:r w:rsidRPr="00BA02FA">
        <w:rPr>
          <w:lang w:val="en"/>
        </w:rPr>
        <w:t>Signature: ____________________________________________   Date: ______________________</w:t>
      </w:r>
    </w:p>
    <w:p w14:paraId="28B48CBB" w14:textId="77777777" w:rsidR="00DD5BB8" w:rsidRPr="00BA02FA" w:rsidRDefault="00DD5BB8" w:rsidP="00DD5BB8">
      <w:pPr>
        <w:spacing w:after="0"/>
        <w:rPr>
          <w:lang w:val="en"/>
        </w:rPr>
      </w:pPr>
    </w:p>
    <w:p w14:paraId="3187A24C" w14:textId="77777777" w:rsidR="00DD5BB8" w:rsidRPr="00BA02FA" w:rsidRDefault="00DD5BB8" w:rsidP="00DD5BB8">
      <w:pPr>
        <w:spacing w:after="0"/>
        <w:rPr>
          <w:lang w:val="en"/>
        </w:rPr>
      </w:pPr>
    </w:p>
    <w:p w14:paraId="3B6A1893" w14:textId="77777777" w:rsidR="00DD5BB8" w:rsidRPr="00BA02FA" w:rsidRDefault="00DD5BB8" w:rsidP="00DD5BB8">
      <w:pPr>
        <w:spacing w:after="0"/>
        <w:rPr>
          <w:lang w:val="en"/>
        </w:rPr>
      </w:pPr>
      <w:r>
        <w:rPr>
          <w:lang w:val="en"/>
        </w:rPr>
        <w:pict w14:anchorId="00D54D64">
          <v:rect id="_x0000_i1036" style="width:468pt;height:1.5pt" o:hralign="center" o:hrstd="t" o:hr="t" fillcolor="#a0a0a0" stroked="f"/>
        </w:pict>
      </w:r>
    </w:p>
    <w:p w14:paraId="703D8682" w14:textId="77777777" w:rsidR="00DD5BB8" w:rsidRPr="00BA02FA" w:rsidRDefault="00DD5BB8" w:rsidP="00DD5BB8">
      <w:pPr>
        <w:spacing w:after="0"/>
        <w:rPr>
          <w:lang w:val="en"/>
        </w:rPr>
      </w:pPr>
    </w:p>
    <w:p w14:paraId="035E1188" w14:textId="77777777" w:rsidR="00DD5BB8" w:rsidRPr="00BA02FA" w:rsidRDefault="00DD5BB8" w:rsidP="00DD5BB8">
      <w:pPr>
        <w:spacing w:after="0"/>
        <w:rPr>
          <w:b/>
          <w:lang w:val="en"/>
        </w:rPr>
      </w:pPr>
      <w:r w:rsidRPr="00BA02FA">
        <w:rPr>
          <w:b/>
          <w:lang w:val="en"/>
        </w:rPr>
        <w:t>MEDIA RELEASE - ADULT</w:t>
      </w:r>
    </w:p>
    <w:p w14:paraId="4AD33BE3" w14:textId="77777777" w:rsidR="00DD5BB8" w:rsidRPr="00BA02FA" w:rsidRDefault="00DD5BB8" w:rsidP="00DD5BB8">
      <w:pPr>
        <w:spacing w:after="0"/>
        <w:rPr>
          <w:b/>
          <w:lang w:val="en"/>
        </w:rPr>
      </w:pPr>
    </w:p>
    <w:p w14:paraId="24AD571F" w14:textId="77777777" w:rsidR="00DD5BB8" w:rsidRPr="00BA02FA" w:rsidRDefault="00DD5BB8" w:rsidP="00DD5BB8">
      <w:pPr>
        <w:spacing w:after="0"/>
        <w:rPr>
          <w:lang w:val="en"/>
        </w:rPr>
      </w:pPr>
      <w:r w:rsidRPr="00BA02FA">
        <w:rPr>
          <w:lang w:val="en"/>
        </w:rPr>
        <w:t>Your Circles chapter, legally named _________________________________________________, together with Circles USA, (jointly referred to as “Circles”) sometimes use photos and videos of participants and volunteers in social media and promotional materials. Please read the below media release and sign if you agree to these terms.</w:t>
      </w:r>
    </w:p>
    <w:p w14:paraId="28F40A11" w14:textId="77777777" w:rsidR="00DD5BB8" w:rsidRPr="00BA02FA" w:rsidRDefault="00DD5BB8" w:rsidP="00DD5BB8">
      <w:pPr>
        <w:spacing w:after="0"/>
        <w:rPr>
          <w:lang w:val="en"/>
        </w:rPr>
      </w:pPr>
    </w:p>
    <w:p w14:paraId="353304CB" w14:textId="77777777" w:rsidR="00DD5BB8" w:rsidRPr="00BA02FA" w:rsidRDefault="00DD5BB8" w:rsidP="00DD5BB8">
      <w:pPr>
        <w:spacing w:after="0"/>
        <w:rPr>
          <w:i/>
          <w:lang w:val="en"/>
        </w:rPr>
      </w:pPr>
      <w:r w:rsidRPr="00BA02FA">
        <w:rPr>
          <w:i/>
          <w:lang w:val="en"/>
        </w:rPr>
        <w:t xml:space="preserve">I grant permission to Circles to use my image (whether photograph or video) in its media publications including emails, brochures, publications, presentations, videos, social media, and websites. I waive </w:t>
      </w:r>
      <w:proofErr w:type="gramStart"/>
      <w:r w:rsidRPr="00BA02FA">
        <w:rPr>
          <w:i/>
          <w:lang w:val="en"/>
        </w:rPr>
        <w:t>any and all</w:t>
      </w:r>
      <w:proofErr w:type="gramEnd"/>
      <w:r w:rsidRPr="00BA02FA">
        <w:rPr>
          <w:i/>
          <w:lang w:val="en"/>
        </w:rPr>
        <w:t xml:space="preserve"> rights to inspect or approve of the photographs or media prior to their use. I waive any rights to royalties or compensation arising from use of these images.</w:t>
      </w:r>
    </w:p>
    <w:p w14:paraId="014BB8B1" w14:textId="77777777" w:rsidR="00DD5BB8" w:rsidRPr="00BA02FA" w:rsidRDefault="00DD5BB8" w:rsidP="00DD5BB8">
      <w:pPr>
        <w:spacing w:after="0"/>
        <w:rPr>
          <w:i/>
          <w:lang w:val="en"/>
        </w:rPr>
      </w:pPr>
    </w:p>
    <w:p w14:paraId="50F902B7" w14:textId="77777777" w:rsidR="00DD5BB8" w:rsidRPr="009A03B5" w:rsidRDefault="00DD5BB8" w:rsidP="00DD5BB8">
      <w:pPr>
        <w:spacing w:after="0"/>
        <w:rPr>
          <w:lang w:val="en"/>
        </w:rPr>
      </w:pPr>
      <w:r w:rsidRPr="009A03B5">
        <w:rPr>
          <w:rFonts w:ascii="Segoe UI Symbol" w:hAnsi="Segoe UI Symbol" w:cs="Segoe UI Symbol"/>
          <w:lang w:val="en"/>
        </w:rPr>
        <w:t>❐</w:t>
      </w:r>
      <w:r w:rsidRPr="009A03B5">
        <w:rPr>
          <w:lang w:val="en"/>
        </w:rPr>
        <w:t xml:space="preserve"> Yes      </w:t>
      </w:r>
      <w:r w:rsidRPr="009A03B5">
        <w:rPr>
          <w:rFonts w:ascii="Segoe UI Symbol" w:hAnsi="Segoe UI Symbol" w:cs="Segoe UI Symbol"/>
          <w:lang w:val="en"/>
        </w:rPr>
        <w:t>❐</w:t>
      </w:r>
      <w:r w:rsidRPr="009A03B5">
        <w:rPr>
          <w:lang w:val="en"/>
        </w:rPr>
        <w:t xml:space="preserve"> No      Myself </w:t>
      </w:r>
    </w:p>
    <w:p w14:paraId="7BEA0AF5" w14:textId="77777777" w:rsidR="00DD5BB8" w:rsidRPr="00BA02FA" w:rsidRDefault="00DD5BB8" w:rsidP="00DD5BB8">
      <w:pPr>
        <w:spacing w:after="0"/>
        <w:rPr>
          <w:lang w:val="en"/>
        </w:rPr>
      </w:pPr>
      <w:r w:rsidRPr="009A03B5">
        <w:rPr>
          <w:rFonts w:ascii="Segoe UI Symbol" w:hAnsi="Segoe UI Symbol" w:cs="Segoe UI Symbol"/>
          <w:lang w:val="en"/>
        </w:rPr>
        <w:t>❐</w:t>
      </w:r>
      <w:r w:rsidRPr="009A03B5">
        <w:rPr>
          <w:lang w:val="en"/>
        </w:rPr>
        <w:t xml:space="preserve"> Yes      </w:t>
      </w:r>
      <w:r w:rsidRPr="009A03B5">
        <w:rPr>
          <w:rFonts w:ascii="Segoe UI Symbol" w:hAnsi="Segoe UI Symbol" w:cs="Segoe UI Symbol"/>
          <w:lang w:val="en"/>
        </w:rPr>
        <w:t>❐</w:t>
      </w:r>
      <w:r w:rsidRPr="009A03B5">
        <w:rPr>
          <w:lang w:val="en"/>
        </w:rPr>
        <w:t xml:space="preserve"> No      My children until they are 18 years old</w:t>
      </w:r>
    </w:p>
    <w:p w14:paraId="5CB3548F" w14:textId="77777777" w:rsidR="00DD5BB8" w:rsidRPr="00BA02FA" w:rsidRDefault="00DD5BB8" w:rsidP="00DD5BB8">
      <w:pPr>
        <w:spacing w:after="0"/>
        <w:rPr>
          <w:lang w:val="en"/>
        </w:rPr>
      </w:pPr>
    </w:p>
    <w:p w14:paraId="66BFE004" w14:textId="77777777" w:rsidR="00DD5BB8" w:rsidRPr="00BA02FA" w:rsidRDefault="00DD5BB8" w:rsidP="00DD5BB8">
      <w:pPr>
        <w:spacing w:after="0"/>
        <w:rPr>
          <w:lang w:val="en"/>
        </w:rPr>
      </w:pPr>
      <w:r w:rsidRPr="00BA02FA">
        <w:rPr>
          <w:lang w:val="en"/>
        </w:rPr>
        <w:t>Signature: ____________________________________________   Date: ______________________</w:t>
      </w:r>
    </w:p>
    <w:p w14:paraId="37B45C84" w14:textId="63101EBF" w:rsidR="00855CC8" w:rsidRPr="00DD5BB8" w:rsidRDefault="00855CC8" w:rsidP="00DD5BB8"/>
    <w:sectPr w:rsidR="00855CC8" w:rsidRPr="00DD5BB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950D4" w14:textId="77777777" w:rsidR="005A179A" w:rsidRDefault="005A179A" w:rsidP="00855CC8">
      <w:pPr>
        <w:spacing w:after="0" w:line="240" w:lineRule="auto"/>
      </w:pPr>
      <w:r>
        <w:separator/>
      </w:r>
    </w:p>
  </w:endnote>
  <w:endnote w:type="continuationSeparator" w:id="0">
    <w:p w14:paraId="154843F8" w14:textId="77777777" w:rsidR="005A179A" w:rsidRDefault="005A179A" w:rsidP="00855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panose1 w:val="000008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8827E" w14:textId="77777777" w:rsidR="005A179A" w:rsidRDefault="005A179A" w:rsidP="00855CC8">
      <w:pPr>
        <w:spacing w:after="0" w:line="240" w:lineRule="auto"/>
      </w:pPr>
      <w:r>
        <w:separator/>
      </w:r>
    </w:p>
  </w:footnote>
  <w:footnote w:type="continuationSeparator" w:id="0">
    <w:p w14:paraId="5B5D5794" w14:textId="77777777" w:rsidR="005A179A" w:rsidRDefault="005A179A" w:rsidP="00855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14E30" w14:textId="77777777" w:rsidR="00DD5BB8" w:rsidRDefault="00DD5BB8" w:rsidP="00DD5BB8">
    <w:pPr>
      <w:jc w:val="center"/>
      <w:rPr>
        <w:rFonts w:ascii="Montserrat" w:eastAsia="Montserrat" w:hAnsi="Montserrat" w:cs="Montserrat"/>
        <w:b/>
        <w:sz w:val="24"/>
        <w:szCs w:val="24"/>
      </w:rPr>
    </w:pPr>
    <w:r>
      <w:rPr>
        <w:noProof/>
      </w:rPr>
      <w:drawing>
        <wp:inline distT="0" distB="0" distL="0" distR="0" wp14:anchorId="77D47B86" wp14:editId="2D93BC04">
          <wp:extent cx="3708981" cy="8382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lesLogoNoBackground.png"/>
                  <pic:cNvPicPr/>
                </pic:nvPicPr>
                <pic:blipFill>
                  <a:blip r:embed="rId1">
                    <a:extLst>
                      <a:ext uri="{28A0092B-C50C-407E-A947-70E740481C1C}">
                        <a14:useLocalDpi xmlns:a14="http://schemas.microsoft.com/office/drawing/2010/main" val="0"/>
                      </a:ext>
                    </a:extLst>
                  </a:blip>
                  <a:stretch>
                    <a:fillRect/>
                  </a:stretch>
                </pic:blipFill>
                <pic:spPr>
                  <a:xfrm>
                    <a:off x="0" y="0"/>
                    <a:ext cx="3711156" cy="838692"/>
                  </a:xfrm>
                  <a:prstGeom prst="rect">
                    <a:avLst/>
                  </a:prstGeom>
                </pic:spPr>
              </pic:pic>
            </a:graphicData>
          </a:graphic>
        </wp:inline>
      </w:drawing>
    </w:r>
    <w:r w:rsidRPr="005156E3">
      <w:rPr>
        <w:rFonts w:ascii="Montserrat" w:eastAsia="Montserrat" w:hAnsi="Montserrat" w:cs="Montserrat"/>
        <w:b/>
        <w:sz w:val="24"/>
        <w:szCs w:val="24"/>
      </w:rPr>
      <w:t xml:space="preserve"> </w:t>
    </w:r>
  </w:p>
  <w:p w14:paraId="53616206" w14:textId="77777777" w:rsidR="00DD5BB8" w:rsidRDefault="00DD5BB8" w:rsidP="00DD5BB8">
    <w:pPr>
      <w:spacing w:after="0"/>
      <w:jc w:val="center"/>
      <w:rPr>
        <w:b/>
        <w:bCs/>
        <w:sz w:val="28"/>
        <w:szCs w:val="28"/>
      </w:rPr>
    </w:pPr>
    <w:r>
      <w:rPr>
        <w:b/>
        <w:bCs/>
        <w:sz w:val="28"/>
        <w:szCs w:val="28"/>
      </w:rPr>
      <w:t>Ally Application</w:t>
    </w:r>
  </w:p>
  <w:p w14:paraId="472B36E7" w14:textId="105C2D44" w:rsidR="00855CC8" w:rsidRPr="00DD5BB8" w:rsidRDefault="00855CC8" w:rsidP="00DD5B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71B08"/>
    <w:multiLevelType w:val="multilevel"/>
    <w:tmpl w:val="4B0A475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6AF04071"/>
    <w:multiLevelType w:val="hybridMultilevel"/>
    <w:tmpl w:val="77882C0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DQyMDYzMzM3N7dU0lEKTi0uzszPAykwrAUAhVGMeSwAAAA="/>
  </w:docVars>
  <w:rsids>
    <w:rsidRoot w:val="00855CC8"/>
    <w:rsid w:val="005A179A"/>
    <w:rsid w:val="007A3930"/>
    <w:rsid w:val="00855CC8"/>
    <w:rsid w:val="00C33EB0"/>
    <w:rsid w:val="00DD5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4C3AA"/>
  <w15:chartTrackingRefBased/>
  <w15:docId w15:val="{D04DADA4-EEDE-4E99-8F1F-4A398FB41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B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CC8"/>
  </w:style>
  <w:style w:type="paragraph" w:styleId="Footer">
    <w:name w:val="footer"/>
    <w:basedOn w:val="Normal"/>
    <w:link w:val="FooterChar"/>
    <w:uiPriority w:val="99"/>
    <w:unhideWhenUsed/>
    <w:rsid w:val="00855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CC8"/>
  </w:style>
  <w:style w:type="table" w:customStyle="1" w:styleId="Current">
    <w:name w:val="Current"/>
    <w:basedOn w:val="TableNormal"/>
    <w:uiPriority w:val="99"/>
    <w:rsid w:val="007A3930"/>
    <w:pPr>
      <w:spacing w:after="0" w:line="240" w:lineRule="auto"/>
    </w:pPr>
    <w:tblPr/>
  </w:style>
  <w:style w:type="table" w:styleId="TableGridLight">
    <w:name w:val="Grid Table Light"/>
    <w:basedOn w:val="TableNormal"/>
    <w:uiPriority w:val="40"/>
    <w:rsid w:val="007A39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C33E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92</Words>
  <Characters>5656</Characters>
  <Application>Microsoft Office Word</Application>
  <DocSecurity>0</DocSecurity>
  <Lines>47</Lines>
  <Paragraphs>13</Paragraphs>
  <ScaleCrop>false</ScaleCrop>
  <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Collins</dc:creator>
  <cp:keywords/>
  <dc:description/>
  <cp:lastModifiedBy>Courtney Collins</cp:lastModifiedBy>
  <cp:revision>2</cp:revision>
  <dcterms:created xsi:type="dcterms:W3CDTF">2021-07-12T18:49:00Z</dcterms:created>
  <dcterms:modified xsi:type="dcterms:W3CDTF">2021-07-12T18:49:00Z</dcterms:modified>
</cp:coreProperties>
</file>